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76B4F83E" w:rsidR="002D4D5A" w:rsidRPr="002D4D5A" w:rsidRDefault="00301556" w:rsidP="002D4D5A">
      <w:pPr>
        <w:pStyle w:val="TitlePage1"/>
      </w:pPr>
      <w:r>
        <w:t>GL.GitHub.Activities</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C25339">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C25339">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C25339">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C25339">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C25339">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C25339">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14DD1464" w:rsidR="00E02CE0" w:rsidRPr="00DD4EC4" w:rsidRDefault="00301556"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GL.GitHub.Activities</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68008E53" w:rsidR="00E02CE0" w:rsidRPr="00DD4EC4" w:rsidRDefault="007C47A4"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No</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60F23041" w:rsidR="00E02CE0" w:rsidRPr="00DD4EC4" w:rsidRDefault="00810931"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21.4.4.0</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tbl>
      <w:tblPr>
        <w:tblStyle w:val="TableGrid"/>
        <w:tblW w:w="4994" w:type="pct"/>
        <w:tblLook w:val="04A0" w:firstRow="1" w:lastRow="0" w:firstColumn="1" w:lastColumn="0" w:noHBand="0" w:noVBand="1"/>
      </w:tblPr>
      <w:tblGrid>
        <w:gridCol w:w="4359"/>
        <w:gridCol w:w="4359"/>
      </w:tblGrid>
      <w:tr w:rsidR="006814D7" w14:paraId="20E30B43" w14:textId="77777777" w:rsidTr="006814D7">
        <w:tc>
          <w:tcPr>
            <w:tcW w:w="2500" w:type="pct"/>
          </w:tcPr>
          <w:p w14:paraId="26799D4A" w14:textId="124CE830" w:rsidR="006814D7" w:rsidRDefault="006814D7" w:rsidP="00470559">
            <w:r>
              <w:t>text</w:t>
            </w:r>
          </w:p>
        </w:tc>
        <w:tc>
          <w:tcPr>
            <w:tcW w:w="2500" w:type="pct"/>
          </w:tcPr>
          <w:p w14:paraId="2293F321" w14:textId="78437BA9" w:rsidR="006814D7" w:rsidRDefault="006814D7" w:rsidP="00470559">
            <w:r>
              <w:t>1</w:t>
            </w:r>
          </w:p>
        </w:tc>
      </w:tr>
    </w:tbl>
    <w:p w14:paraId="507DD04C" w14:textId="06A9D261" w:rsidR="008040EE" w:rsidRDefault="008040EE" w:rsidP="00470559"/>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lastRenderedPageBreak/>
        <w:t>Project Workflows</w:t>
      </w:r>
    </w:p>
    <w:p w14:paraId="6C468B79" w14:textId="77777777" w:rsidR="00C25339" w:rsidRPr="00707BA3" w:rsidRDefault="00C25339" w:rsidP="001E7403">
      <w:pPr>
        <w:pStyle w:val="Heading2"/>
      </w:pPr>
      <w:bookmarkStart w:id="12" w:name="_Hlk77806771"/>
      <w:r>
        <w:t>GL.System.Attach</w:t>
      </w:r>
    </w:p>
    <w:p w14:paraId="696195C5" w14:textId="77777777" w:rsidR="00C25339" w:rsidRDefault="00C25339" w:rsidP="00255AD8">
      <w:r>
        <w:t>Attaches to an existing browser of GitHub if available, throws error otherwise</w:t>
      </w:r>
    </w:p>
    <w:p w14:paraId="5FBB874C" w14:textId="77777777" w:rsidR="00C25339" w:rsidRPr="00CD606D" w:rsidRDefault="00C25339" w:rsidP="00255AD8"/>
    <w:p w14:paraId="38425B8E"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C25339" w14:paraId="2EF4209D" w14:textId="77777777" w:rsidTr="009C2A29">
        <w:tc>
          <w:tcPr>
            <w:tcW w:w="1250" w:type="pct"/>
          </w:tcPr>
          <w:p w14:paraId="64BF3478"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164CD04A"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1BDF618E"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63AE40AD"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2005D393" w14:textId="77777777" w:rsidTr="009C2A29">
        <w:tc>
          <w:tcPr>
            <w:tcW w:w="1250" w:type="pct"/>
          </w:tcPr>
          <w:p w14:paraId="6693F2DC" w14:textId="77777777" w:rsidR="00C25339" w:rsidRDefault="00C25339"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54D8DB3B"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1E5F4332"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47A1AA0F" w14:textId="77777777" w:rsidR="00C25339" w:rsidRDefault="00C25339" w:rsidP="001E7403">
            <w:pPr>
              <w:rPr>
                <w:rFonts w:eastAsia="Arial Unicode MS"/>
                <w:color w:val="262626" w:themeColor="text1" w:themeTint="D9"/>
              </w:rPr>
            </w:pPr>
          </w:p>
        </w:tc>
      </w:tr>
    </w:tbl>
    <w:p w14:paraId="1A9264E1" w14:textId="77777777" w:rsidR="00C25339" w:rsidRDefault="00C25339" w:rsidP="001E7403">
      <w:pPr>
        <w:ind w:firstLine="720"/>
        <w:rPr>
          <w:rFonts w:eastAsia="Arial Unicode MS"/>
          <w:color w:val="262626" w:themeColor="text1" w:themeTint="D9"/>
        </w:rPr>
      </w:pPr>
    </w:p>
    <w:p w14:paraId="7D34C13C" w14:textId="77777777" w:rsidR="00C25339" w:rsidRPr="00707BA3" w:rsidRDefault="00C25339" w:rsidP="00707BA3">
      <w:pPr>
        <w:rPr>
          <w:rFonts w:eastAsia="Arial Unicode MS"/>
          <w:color w:val="262626" w:themeColor="text1" w:themeTint="D9"/>
        </w:rPr>
      </w:pPr>
    </w:p>
    <w:p w14:paraId="6BE60F28"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604D3A3F" w14:textId="77777777" w:rsidTr="00F42CB2">
        <w:tc>
          <w:tcPr>
            <w:tcW w:w="1250" w:type="pct"/>
          </w:tcPr>
          <w:bookmarkEnd w:id="12"/>
          <w:p w14:paraId="73E0752D" w14:textId="77777777" w:rsidR="00C25339" w:rsidRDefault="00C25339" w:rsidP="00BA1089">
            <w:r>
              <w:t>ID</w:t>
            </w:r>
          </w:p>
        </w:tc>
        <w:tc>
          <w:tcPr>
            <w:tcW w:w="1250" w:type="pct"/>
          </w:tcPr>
          <w:p w14:paraId="04FC4519" w14:textId="77777777" w:rsidR="00C25339" w:rsidRDefault="00C25339" w:rsidP="00BA1089">
            <w:r>
              <w:t>Description</w:t>
            </w:r>
          </w:p>
        </w:tc>
        <w:tc>
          <w:tcPr>
            <w:tcW w:w="1250" w:type="pct"/>
          </w:tcPr>
          <w:p w14:paraId="5CF38C66" w14:textId="77777777" w:rsidR="00C25339" w:rsidRDefault="00C25339" w:rsidP="00BA1089">
            <w:r>
              <w:t>Preconditions</w:t>
            </w:r>
          </w:p>
        </w:tc>
        <w:tc>
          <w:tcPr>
            <w:tcW w:w="1250" w:type="pct"/>
          </w:tcPr>
          <w:p w14:paraId="065E075D" w14:textId="77777777" w:rsidR="00C25339" w:rsidRDefault="00C25339" w:rsidP="00BA1089">
            <w:r>
              <w:t>Postconditions</w:t>
            </w:r>
          </w:p>
        </w:tc>
      </w:tr>
    </w:tbl>
    <w:p w14:paraId="0DC07D53" w14:textId="77777777" w:rsidR="00C25339" w:rsidRDefault="00C25339" w:rsidP="00BA1089">
      <w:pPr>
        <w:ind w:firstLine="720"/>
      </w:pPr>
    </w:p>
    <w:p w14:paraId="59ECCE5B" w14:textId="77777777" w:rsidR="00C25339" w:rsidRPr="00707BA3" w:rsidRDefault="00C25339" w:rsidP="001E7403">
      <w:pPr>
        <w:pStyle w:val="Heading2"/>
      </w:pPr>
      <w:r>
        <w:t>GitHub.System.Close</w:t>
      </w:r>
    </w:p>
    <w:p w14:paraId="6CB57044" w14:textId="77777777" w:rsidR="00C25339" w:rsidRDefault="00C25339" w:rsidP="00255AD8">
      <w:r>
        <w:t>Closes a GitHub browser. Specify a specific browser, or the first one it finds will be closed.</w:t>
      </w:r>
    </w:p>
    <w:p w14:paraId="07A0E089" w14:textId="77777777" w:rsidR="00C25339" w:rsidRPr="00CD606D" w:rsidRDefault="00C25339" w:rsidP="00255AD8"/>
    <w:p w14:paraId="41D296C0"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25"/>
        <w:gridCol w:w="2125"/>
        <w:gridCol w:w="2342"/>
        <w:gridCol w:w="2126"/>
      </w:tblGrid>
      <w:tr w:rsidR="00C25339" w14:paraId="033243F2" w14:textId="77777777" w:rsidTr="00663D38">
        <w:tc>
          <w:tcPr>
            <w:tcW w:w="1250" w:type="pct"/>
          </w:tcPr>
          <w:p w14:paraId="46EE1951"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374E22E6"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B9DAFAA"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B68EBFD"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2427DDBD" w14:textId="77777777" w:rsidTr="00663D38">
        <w:tc>
          <w:tcPr>
            <w:tcW w:w="1250" w:type="pct"/>
          </w:tcPr>
          <w:p w14:paraId="3A655848"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5CF892EE"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47299DF6"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229DB69E"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1773937B"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47EDA57B"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2F24AAF" w14:textId="77777777" w:rsidR="00C25339" w:rsidRDefault="00C25339" w:rsidP="001E7403">
            <w:pPr>
              <w:rPr>
                <w:rFonts w:eastAsia="Arial Unicode MS"/>
                <w:color w:val="262626" w:themeColor="text1" w:themeTint="D9"/>
              </w:rPr>
            </w:pPr>
          </w:p>
        </w:tc>
      </w:tr>
      <w:tr w:rsidR="00C25339" w14:paraId="7CE99819" w14:textId="77777777" w:rsidTr="00663D38">
        <w:tc>
          <w:tcPr>
            <w:tcW w:w="1250" w:type="pct"/>
          </w:tcPr>
          <w:p w14:paraId="28725E0D" w14:textId="77777777" w:rsidR="00C25339" w:rsidRDefault="00C25339" w:rsidP="001E7403">
            <w:pPr>
              <w:rPr>
                <w:rFonts w:eastAsia="Arial Unicode MS"/>
                <w:color w:val="262626" w:themeColor="text1" w:themeTint="D9"/>
              </w:rPr>
            </w:pPr>
            <w:r>
              <w:rPr>
                <w:rFonts w:eastAsia="Arial Unicode MS"/>
                <w:color w:val="262626" w:themeColor="text1" w:themeTint="D9"/>
              </w:rPr>
              <w:lastRenderedPageBreak/>
              <w:t>in_Reference</w:t>
            </w:r>
          </w:p>
        </w:tc>
        <w:tc>
          <w:tcPr>
            <w:tcW w:w="1250" w:type="pct"/>
          </w:tcPr>
          <w:p w14:paraId="468EE0A7"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724D4EE4"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AD87412" w14:textId="77777777" w:rsidR="00C25339" w:rsidRDefault="00C25339" w:rsidP="001E7403">
            <w:pPr>
              <w:rPr>
                <w:rFonts w:eastAsia="Arial Unicode MS"/>
                <w:color w:val="262626" w:themeColor="text1" w:themeTint="D9"/>
              </w:rPr>
            </w:pPr>
          </w:p>
        </w:tc>
      </w:tr>
      <w:tr w:rsidR="00C25339" w14:paraId="07556D87" w14:textId="77777777" w:rsidTr="00663D38">
        <w:tc>
          <w:tcPr>
            <w:tcW w:w="1250" w:type="pct"/>
          </w:tcPr>
          <w:p w14:paraId="287CF4D0" w14:textId="77777777" w:rsidR="00C25339" w:rsidRDefault="00C25339" w:rsidP="001E7403">
            <w:pPr>
              <w:rPr>
                <w:rFonts w:eastAsia="Arial Unicode MS"/>
                <w:color w:val="262626" w:themeColor="text1" w:themeTint="D9"/>
              </w:rPr>
            </w:pPr>
            <w:r>
              <w:rPr>
                <w:rFonts w:eastAsia="Arial Unicode MS"/>
                <w:color w:val="262626" w:themeColor="text1" w:themeTint="D9"/>
              </w:rPr>
              <w:t>in_Browser</w:t>
            </w:r>
          </w:p>
        </w:tc>
        <w:tc>
          <w:tcPr>
            <w:tcW w:w="1250" w:type="pct"/>
          </w:tcPr>
          <w:p w14:paraId="5CC8A19C"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w:t>
            </w:r>
          </w:p>
        </w:tc>
        <w:tc>
          <w:tcPr>
            <w:tcW w:w="1250" w:type="pct"/>
          </w:tcPr>
          <w:p w14:paraId="17ECB38B"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ui:Browser)</w:t>
            </w:r>
          </w:p>
        </w:tc>
        <w:tc>
          <w:tcPr>
            <w:tcW w:w="1250" w:type="pct"/>
          </w:tcPr>
          <w:p w14:paraId="6EB0951D" w14:textId="77777777" w:rsidR="00C25339" w:rsidRDefault="00C25339" w:rsidP="001E7403">
            <w:pPr>
              <w:rPr>
                <w:rFonts w:eastAsia="Arial Unicode MS"/>
                <w:color w:val="262626" w:themeColor="text1" w:themeTint="D9"/>
              </w:rPr>
            </w:pPr>
          </w:p>
        </w:tc>
      </w:tr>
    </w:tbl>
    <w:p w14:paraId="73578E69" w14:textId="77777777" w:rsidR="00C25339" w:rsidRDefault="00C25339" w:rsidP="001E7403">
      <w:pPr>
        <w:ind w:firstLine="720"/>
        <w:rPr>
          <w:rFonts w:eastAsia="Arial Unicode MS"/>
          <w:color w:val="262626" w:themeColor="text1" w:themeTint="D9"/>
        </w:rPr>
      </w:pPr>
    </w:p>
    <w:p w14:paraId="00FF3F18" w14:textId="77777777" w:rsidR="00C25339" w:rsidRPr="00707BA3" w:rsidRDefault="00C25339" w:rsidP="00707BA3">
      <w:pPr>
        <w:rPr>
          <w:rFonts w:eastAsia="Arial Unicode MS"/>
          <w:color w:val="262626" w:themeColor="text1" w:themeTint="D9"/>
        </w:rPr>
      </w:pPr>
    </w:p>
    <w:p w14:paraId="5B243364"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657DCFF2" w14:textId="77777777" w:rsidTr="001D1DC9">
        <w:tc>
          <w:tcPr>
            <w:tcW w:w="1250" w:type="pct"/>
          </w:tcPr>
          <w:p w14:paraId="16D45B99" w14:textId="77777777" w:rsidR="00C25339" w:rsidRDefault="00C25339" w:rsidP="00BA1089">
            <w:r>
              <w:t>ID</w:t>
            </w:r>
          </w:p>
        </w:tc>
        <w:tc>
          <w:tcPr>
            <w:tcW w:w="1250" w:type="pct"/>
          </w:tcPr>
          <w:p w14:paraId="6BCABA78" w14:textId="77777777" w:rsidR="00C25339" w:rsidRDefault="00C25339" w:rsidP="00BA1089">
            <w:r>
              <w:t>Description</w:t>
            </w:r>
          </w:p>
        </w:tc>
        <w:tc>
          <w:tcPr>
            <w:tcW w:w="1250" w:type="pct"/>
          </w:tcPr>
          <w:p w14:paraId="5B608F25" w14:textId="77777777" w:rsidR="00C25339" w:rsidRDefault="00C25339" w:rsidP="00BA1089">
            <w:r>
              <w:t>Preconditions</w:t>
            </w:r>
          </w:p>
        </w:tc>
        <w:tc>
          <w:tcPr>
            <w:tcW w:w="1250" w:type="pct"/>
          </w:tcPr>
          <w:p w14:paraId="22605A88" w14:textId="77777777" w:rsidR="00C25339" w:rsidRDefault="00C25339" w:rsidP="00BA1089">
            <w:r>
              <w:t>Postconditions</w:t>
            </w:r>
          </w:p>
        </w:tc>
      </w:tr>
      <w:tr w:rsidR="00C25339" w14:paraId="78CCABE8" w14:textId="77777777" w:rsidTr="001D1DC9">
        <w:tc>
          <w:tcPr>
            <w:tcW w:w="1250" w:type="pct"/>
          </w:tcPr>
          <w:p w14:paraId="269F6E20" w14:textId="77777777" w:rsidR="00C25339" w:rsidRDefault="00C25339" w:rsidP="00BA1089">
            <w:r>
              <w:t>Closed</w:t>
            </w:r>
          </w:p>
        </w:tc>
        <w:tc>
          <w:tcPr>
            <w:tcW w:w="1250" w:type="pct"/>
          </w:tcPr>
          <w:p w14:paraId="4D509B17" w14:textId="77777777" w:rsidR="00C25339" w:rsidRDefault="00C25339" w:rsidP="00BA1089">
            <w:r>
              <w:t>Opens application when application is closed</w:t>
            </w:r>
          </w:p>
        </w:tc>
        <w:tc>
          <w:tcPr>
            <w:tcW w:w="1250" w:type="pct"/>
          </w:tcPr>
          <w:p w14:paraId="285A968D" w14:textId="77777777" w:rsidR="00C25339" w:rsidRDefault="00C25339" w:rsidP="00BA1089">
            <w:r>
              <w:t>1) Application is closed</w:t>
            </w:r>
          </w:p>
        </w:tc>
        <w:tc>
          <w:tcPr>
            <w:tcW w:w="1250" w:type="pct"/>
          </w:tcPr>
          <w:p w14:paraId="364E66DB" w14:textId="77777777" w:rsidR="00C25339" w:rsidRDefault="00C25339" w:rsidP="00BA1089">
            <w:r>
              <w:t>2) Application is running</w:t>
            </w:r>
          </w:p>
        </w:tc>
      </w:tr>
      <w:tr w:rsidR="00C25339" w14:paraId="6B1C9624" w14:textId="77777777" w:rsidTr="001D1DC9">
        <w:tc>
          <w:tcPr>
            <w:tcW w:w="1250" w:type="pct"/>
          </w:tcPr>
          <w:p w14:paraId="5EEBE701" w14:textId="77777777" w:rsidR="00C25339" w:rsidRDefault="00C25339" w:rsidP="00BA1089">
            <w:r>
              <w:t>Open</w:t>
            </w:r>
          </w:p>
        </w:tc>
        <w:tc>
          <w:tcPr>
            <w:tcW w:w="1250" w:type="pct"/>
          </w:tcPr>
          <w:p w14:paraId="1B09F7CB" w14:textId="77777777" w:rsidR="00C25339" w:rsidRDefault="00C25339" w:rsidP="00BA1089">
            <w:r>
              <w:t>Doesn't throw any errors when application is open</w:t>
            </w:r>
          </w:p>
        </w:tc>
        <w:tc>
          <w:tcPr>
            <w:tcW w:w="1250" w:type="pct"/>
          </w:tcPr>
          <w:p w14:paraId="6873E5D5" w14:textId="77777777" w:rsidR="00C25339" w:rsidRDefault="00C25339" w:rsidP="00BA1089">
            <w:r>
              <w:t>1) Application is running</w:t>
            </w:r>
          </w:p>
        </w:tc>
        <w:tc>
          <w:tcPr>
            <w:tcW w:w="1250" w:type="pct"/>
          </w:tcPr>
          <w:p w14:paraId="41451A55" w14:textId="77777777" w:rsidR="00C25339" w:rsidRDefault="00C25339" w:rsidP="00BA1089">
            <w:r>
              <w:t>1) No errors are thrown</w:t>
            </w:r>
          </w:p>
          <w:p w14:paraId="131015AF" w14:textId="77777777" w:rsidR="00C25339" w:rsidRDefault="00C25339" w:rsidP="00BA1089">
            <w:r>
              <w:t>2) out_Browser or out_Window is assigned properly</w:t>
            </w:r>
          </w:p>
        </w:tc>
      </w:tr>
    </w:tbl>
    <w:p w14:paraId="42B8CC6D" w14:textId="77777777" w:rsidR="00C25339" w:rsidRDefault="00C25339" w:rsidP="00BA1089">
      <w:pPr>
        <w:ind w:firstLine="720"/>
      </w:pPr>
    </w:p>
    <w:p w14:paraId="3D49D732" w14:textId="77777777" w:rsidR="00C25339" w:rsidRPr="00707BA3" w:rsidRDefault="00C25339" w:rsidP="001E7403">
      <w:pPr>
        <w:pStyle w:val="Heading2"/>
      </w:pPr>
      <w:r>
        <w:t>GitHub.Search.ExecuteSearch</w:t>
      </w:r>
    </w:p>
    <w:p w14:paraId="54D16F8E" w14:textId="77777777" w:rsidR="00C25339" w:rsidRDefault="00C25339" w:rsidP="00255AD8">
      <w:r>
        <w:t>Navigates to the search result url using the query parameters.</w:t>
      </w:r>
    </w:p>
    <w:p w14:paraId="01B184FD" w14:textId="77777777" w:rsidR="00C25339" w:rsidRPr="00CD606D" w:rsidRDefault="00C25339" w:rsidP="00255AD8"/>
    <w:p w14:paraId="12478EB1"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427"/>
        <w:gridCol w:w="1805"/>
        <w:gridCol w:w="2680"/>
        <w:gridCol w:w="1806"/>
      </w:tblGrid>
      <w:tr w:rsidR="00C25339" w14:paraId="12D1E726" w14:textId="77777777" w:rsidTr="00C1602C">
        <w:tc>
          <w:tcPr>
            <w:tcW w:w="1250" w:type="pct"/>
          </w:tcPr>
          <w:p w14:paraId="5E39D94B"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6C51FD8B"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20789B89"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4DF388BF"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31E743EE" w14:textId="77777777" w:rsidTr="00C1602C">
        <w:tc>
          <w:tcPr>
            <w:tcW w:w="1250" w:type="pct"/>
          </w:tcPr>
          <w:p w14:paraId="199D5587"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43E6E2C6"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0B96B1C1"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2F2DFB34"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120AB550"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3FDA731D"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A7EEA17" w14:textId="77777777" w:rsidR="00C25339" w:rsidRDefault="00C25339" w:rsidP="001E7403">
            <w:pPr>
              <w:rPr>
                <w:rFonts w:eastAsia="Arial Unicode MS"/>
                <w:color w:val="262626" w:themeColor="text1" w:themeTint="D9"/>
              </w:rPr>
            </w:pPr>
          </w:p>
        </w:tc>
      </w:tr>
      <w:tr w:rsidR="00C25339" w14:paraId="072E431D" w14:textId="77777777" w:rsidTr="00C1602C">
        <w:tc>
          <w:tcPr>
            <w:tcW w:w="1250" w:type="pct"/>
          </w:tcPr>
          <w:p w14:paraId="1025D78F" w14:textId="77777777" w:rsidR="00C25339" w:rsidRDefault="00C25339" w:rsidP="001E7403">
            <w:pPr>
              <w:rPr>
                <w:rFonts w:eastAsia="Arial Unicode MS"/>
                <w:color w:val="262626" w:themeColor="text1" w:themeTint="D9"/>
              </w:rPr>
            </w:pPr>
            <w:r>
              <w:rPr>
                <w:rFonts w:eastAsia="Arial Unicode MS"/>
                <w:color w:val="262626" w:themeColor="text1" w:themeTint="D9"/>
              </w:rPr>
              <w:lastRenderedPageBreak/>
              <w:t>in_Reference</w:t>
            </w:r>
          </w:p>
        </w:tc>
        <w:tc>
          <w:tcPr>
            <w:tcW w:w="1250" w:type="pct"/>
          </w:tcPr>
          <w:p w14:paraId="16CB311D"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0C27E6CD"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1CE01F7" w14:textId="77777777" w:rsidR="00C25339" w:rsidRDefault="00C25339" w:rsidP="001E7403">
            <w:pPr>
              <w:rPr>
                <w:rFonts w:eastAsia="Arial Unicode MS"/>
                <w:color w:val="262626" w:themeColor="text1" w:themeTint="D9"/>
              </w:rPr>
            </w:pPr>
          </w:p>
        </w:tc>
      </w:tr>
      <w:tr w:rsidR="00C25339" w14:paraId="1B9208E0" w14:textId="77777777" w:rsidTr="00C1602C">
        <w:tc>
          <w:tcPr>
            <w:tcW w:w="1250" w:type="pct"/>
          </w:tcPr>
          <w:p w14:paraId="14D1760C" w14:textId="77777777" w:rsidR="00C25339" w:rsidRDefault="00C25339"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2AA5AEA"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1C6E9176" w14:textId="77777777" w:rsidR="00C25339" w:rsidRDefault="00C25339"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58CF1629" w14:textId="77777777" w:rsidR="00C25339" w:rsidRDefault="00C25339" w:rsidP="001E7403">
            <w:pPr>
              <w:rPr>
                <w:rFonts w:eastAsia="Arial Unicode MS"/>
                <w:color w:val="262626" w:themeColor="text1" w:themeTint="D9"/>
              </w:rPr>
            </w:pPr>
          </w:p>
        </w:tc>
      </w:tr>
      <w:tr w:rsidR="00C25339" w14:paraId="6D9B55E4" w14:textId="77777777" w:rsidTr="00C1602C">
        <w:tc>
          <w:tcPr>
            <w:tcW w:w="1250" w:type="pct"/>
          </w:tcPr>
          <w:p w14:paraId="4C6B3504" w14:textId="77777777" w:rsidR="00C25339" w:rsidRDefault="00C25339" w:rsidP="001E7403">
            <w:pPr>
              <w:rPr>
                <w:rFonts w:eastAsia="Arial Unicode MS"/>
                <w:color w:val="262626" w:themeColor="text1" w:themeTint="D9"/>
              </w:rPr>
            </w:pPr>
            <w:r>
              <w:rPr>
                <w:rFonts w:eastAsia="Arial Unicode MS"/>
                <w:color w:val="262626" w:themeColor="text1" w:themeTint="D9"/>
              </w:rPr>
              <w:t>in_Type</w:t>
            </w:r>
          </w:p>
        </w:tc>
        <w:tc>
          <w:tcPr>
            <w:tcW w:w="1250" w:type="pct"/>
          </w:tcPr>
          <w:p w14:paraId="47DDCAC5" w14:textId="77777777" w:rsidR="00C25339" w:rsidRDefault="00C25339" w:rsidP="001E7403">
            <w:pPr>
              <w:rPr>
                <w:rFonts w:eastAsia="Arial Unicode MS"/>
                <w:color w:val="262626" w:themeColor="text1" w:themeTint="D9"/>
              </w:rPr>
            </w:pPr>
            <w:r>
              <w:rPr>
                <w:rFonts w:eastAsia="Arial Unicode MS"/>
                <w:color w:val="262626" w:themeColor="text1" w:themeTint="D9"/>
              </w:rPr>
              <w:t>The type of search you would like to do, valid values are 'orgs' and 'users'.</w:t>
            </w:r>
          </w:p>
        </w:tc>
        <w:tc>
          <w:tcPr>
            <w:tcW w:w="1250" w:type="pct"/>
          </w:tcPr>
          <w:p w14:paraId="22B8CC1F"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67B91F6" w14:textId="77777777" w:rsidR="00C25339" w:rsidRDefault="00C25339" w:rsidP="001E7403">
            <w:pPr>
              <w:rPr>
                <w:rFonts w:eastAsia="Arial Unicode MS"/>
                <w:color w:val="262626" w:themeColor="text1" w:themeTint="D9"/>
              </w:rPr>
            </w:pPr>
          </w:p>
        </w:tc>
      </w:tr>
      <w:tr w:rsidR="00C25339" w14:paraId="721B752E" w14:textId="77777777" w:rsidTr="00C1602C">
        <w:tc>
          <w:tcPr>
            <w:tcW w:w="1250" w:type="pct"/>
          </w:tcPr>
          <w:p w14:paraId="7B3B0FA0" w14:textId="77777777" w:rsidR="00C25339" w:rsidRDefault="00C25339" w:rsidP="001E7403">
            <w:pPr>
              <w:rPr>
                <w:rFonts w:eastAsia="Arial Unicode MS"/>
                <w:color w:val="262626" w:themeColor="text1" w:themeTint="D9"/>
              </w:rPr>
            </w:pPr>
            <w:r>
              <w:rPr>
                <w:rFonts w:eastAsia="Arial Unicode MS"/>
                <w:color w:val="262626" w:themeColor="text1" w:themeTint="D9"/>
              </w:rPr>
              <w:t>in_Location</w:t>
            </w:r>
          </w:p>
        </w:tc>
        <w:tc>
          <w:tcPr>
            <w:tcW w:w="1250" w:type="pct"/>
          </w:tcPr>
          <w:p w14:paraId="23D35A73" w14:textId="77777777" w:rsidR="00C25339" w:rsidRDefault="00C25339" w:rsidP="001E7403">
            <w:pPr>
              <w:rPr>
                <w:rFonts w:eastAsia="Arial Unicode MS"/>
                <w:color w:val="262626" w:themeColor="text1" w:themeTint="D9"/>
              </w:rPr>
            </w:pPr>
            <w:r>
              <w:rPr>
                <w:rFonts w:eastAsia="Arial Unicode MS"/>
                <w:color w:val="262626" w:themeColor="text1" w:themeTint="D9"/>
              </w:rPr>
              <w:t>Geographic Location in String.</w:t>
            </w:r>
          </w:p>
        </w:tc>
        <w:tc>
          <w:tcPr>
            <w:tcW w:w="1250" w:type="pct"/>
          </w:tcPr>
          <w:p w14:paraId="7E41A1D9"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6EB0B40" w14:textId="77777777" w:rsidR="00C25339" w:rsidRDefault="00C25339" w:rsidP="001E7403">
            <w:pPr>
              <w:rPr>
                <w:rFonts w:eastAsia="Arial Unicode MS"/>
                <w:color w:val="262626" w:themeColor="text1" w:themeTint="D9"/>
              </w:rPr>
            </w:pPr>
          </w:p>
        </w:tc>
      </w:tr>
      <w:tr w:rsidR="00C25339" w14:paraId="6F780457" w14:textId="77777777" w:rsidTr="00C1602C">
        <w:tc>
          <w:tcPr>
            <w:tcW w:w="1250" w:type="pct"/>
          </w:tcPr>
          <w:p w14:paraId="226B6B3C" w14:textId="77777777" w:rsidR="00C25339" w:rsidRDefault="00C25339" w:rsidP="001E7403">
            <w:pPr>
              <w:rPr>
                <w:rFonts w:eastAsia="Arial Unicode MS"/>
                <w:color w:val="262626" w:themeColor="text1" w:themeTint="D9"/>
              </w:rPr>
            </w:pPr>
            <w:r>
              <w:rPr>
                <w:rFonts w:eastAsia="Arial Unicode MS"/>
                <w:color w:val="262626" w:themeColor="text1" w:themeTint="D9"/>
              </w:rPr>
              <w:t>in_SearchString</w:t>
            </w:r>
          </w:p>
        </w:tc>
        <w:tc>
          <w:tcPr>
            <w:tcW w:w="1250" w:type="pct"/>
          </w:tcPr>
          <w:p w14:paraId="0DFDAAA7" w14:textId="77777777" w:rsidR="00C25339" w:rsidRDefault="00C25339" w:rsidP="001E7403">
            <w:pPr>
              <w:rPr>
                <w:rFonts w:eastAsia="Arial Unicode MS"/>
                <w:color w:val="262626" w:themeColor="text1" w:themeTint="D9"/>
              </w:rPr>
            </w:pPr>
            <w:r>
              <w:rPr>
                <w:rFonts w:eastAsia="Arial Unicode MS"/>
                <w:color w:val="262626" w:themeColor="text1" w:themeTint="D9"/>
              </w:rPr>
              <w:t>The search string to include in the search with the other criteria.</w:t>
            </w:r>
          </w:p>
        </w:tc>
        <w:tc>
          <w:tcPr>
            <w:tcW w:w="1250" w:type="pct"/>
          </w:tcPr>
          <w:p w14:paraId="57887194"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87A1B5A" w14:textId="77777777" w:rsidR="00C25339" w:rsidRDefault="00C25339" w:rsidP="001E7403">
            <w:pPr>
              <w:rPr>
                <w:rFonts w:eastAsia="Arial Unicode MS"/>
                <w:color w:val="262626" w:themeColor="text1" w:themeTint="D9"/>
              </w:rPr>
            </w:pPr>
          </w:p>
        </w:tc>
      </w:tr>
      <w:tr w:rsidR="00C25339" w14:paraId="519BD97C" w14:textId="77777777" w:rsidTr="00C1602C">
        <w:tc>
          <w:tcPr>
            <w:tcW w:w="1250" w:type="pct"/>
          </w:tcPr>
          <w:p w14:paraId="6A4B63BB" w14:textId="77777777" w:rsidR="00C25339" w:rsidRDefault="00C25339" w:rsidP="001E7403">
            <w:pPr>
              <w:rPr>
                <w:rFonts w:eastAsia="Arial Unicode MS"/>
                <w:color w:val="262626" w:themeColor="text1" w:themeTint="D9"/>
              </w:rPr>
            </w:pPr>
            <w:r>
              <w:rPr>
                <w:rFonts w:eastAsia="Arial Unicode MS"/>
                <w:color w:val="262626" w:themeColor="text1" w:themeTint="D9"/>
              </w:rPr>
              <w:t>in_Name</w:t>
            </w:r>
          </w:p>
        </w:tc>
        <w:tc>
          <w:tcPr>
            <w:tcW w:w="1250" w:type="pct"/>
          </w:tcPr>
          <w:p w14:paraId="693DECF3" w14:textId="77777777" w:rsidR="00C25339" w:rsidRDefault="00C25339" w:rsidP="001E7403">
            <w:pPr>
              <w:rPr>
                <w:rFonts w:eastAsia="Arial Unicode MS"/>
                <w:color w:val="262626" w:themeColor="text1" w:themeTint="D9"/>
              </w:rPr>
            </w:pPr>
            <w:r>
              <w:rPr>
                <w:rFonts w:eastAsia="Arial Unicode MS"/>
                <w:color w:val="262626" w:themeColor="text1" w:themeTint="D9"/>
              </w:rPr>
              <w:t>Any part of the name of an individual.</w:t>
            </w:r>
          </w:p>
        </w:tc>
        <w:tc>
          <w:tcPr>
            <w:tcW w:w="1250" w:type="pct"/>
          </w:tcPr>
          <w:p w14:paraId="07B81553"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C16CBF9" w14:textId="77777777" w:rsidR="00C25339" w:rsidRDefault="00C25339" w:rsidP="001E7403">
            <w:pPr>
              <w:rPr>
                <w:rFonts w:eastAsia="Arial Unicode MS"/>
                <w:color w:val="262626" w:themeColor="text1" w:themeTint="D9"/>
              </w:rPr>
            </w:pPr>
          </w:p>
        </w:tc>
      </w:tr>
      <w:tr w:rsidR="00C25339" w14:paraId="1B659B1C" w14:textId="77777777" w:rsidTr="00C1602C">
        <w:tc>
          <w:tcPr>
            <w:tcW w:w="1250" w:type="pct"/>
          </w:tcPr>
          <w:p w14:paraId="62F35591" w14:textId="77777777" w:rsidR="00C25339" w:rsidRDefault="00C25339" w:rsidP="001E7403">
            <w:pPr>
              <w:rPr>
                <w:rFonts w:eastAsia="Arial Unicode MS"/>
                <w:color w:val="262626" w:themeColor="text1" w:themeTint="D9"/>
              </w:rPr>
            </w:pPr>
            <w:r>
              <w:rPr>
                <w:rFonts w:eastAsia="Arial Unicode MS"/>
                <w:color w:val="262626" w:themeColor="text1" w:themeTint="D9"/>
              </w:rPr>
              <w:t>in_MinimumRepositories</w:t>
            </w:r>
          </w:p>
        </w:tc>
        <w:tc>
          <w:tcPr>
            <w:tcW w:w="1250" w:type="pct"/>
          </w:tcPr>
          <w:p w14:paraId="2C268E9E" w14:textId="77777777" w:rsidR="00C25339" w:rsidRDefault="00C25339" w:rsidP="001E7403">
            <w:pPr>
              <w:rPr>
                <w:rFonts w:eastAsia="Arial Unicode MS"/>
                <w:color w:val="262626" w:themeColor="text1" w:themeTint="D9"/>
              </w:rPr>
            </w:pPr>
            <w:r>
              <w:rPr>
                <w:rFonts w:eastAsia="Arial Unicode MS"/>
                <w:color w:val="262626" w:themeColor="text1" w:themeTint="D9"/>
              </w:rPr>
              <w:t>Filter for minimum repositories.</w:t>
            </w:r>
          </w:p>
        </w:tc>
        <w:tc>
          <w:tcPr>
            <w:tcW w:w="1250" w:type="pct"/>
          </w:tcPr>
          <w:p w14:paraId="5E3A0F4D"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7469D6E2" w14:textId="77777777" w:rsidR="00C25339" w:rsidRDefault="00C25339" w:rsidP="001E7403">
            <w:pPr>
              <w:rPr>
                <w:rFonts w:eastAsia="Arial Unicode MS"/>
                <w:color w:val="262626" w:themeColor="text1" w:themeTint="D9"/>
              </w:rPr>
            </w:pPr>
          </w:p>
        </w:tc>
      </w:tr>
      <w:tr w:rsidR="00C25339" w14:paraId="64779A14" w14:textId="77777777" w:rsidTr="00C1602C">
        <w:tc>
          <w:tcPr>
            <w:tcW w:w="1250" w:type="pct"/>
          </w:tcPr>
          <w:p w14:paraId="23FC3027" w14:textId="77777777" w:rsidR="00C25339" w:rsidRDefault="00C25339" w:rsidP="001E7403">
            <w:pPr>
              <w:rPr>
                <w:rFonts w:eastAsia="Arial Unicode MS"/>
                <w:color w:val="262626" w:themeColor="text1" w:themeTint="D9"/>
              </w:rPr>
            </w:pPr>
            <w:r>
              <w:rPr>
                <w:rFonts w:eastAsia="Arial Unicode MS"/>
                <w:color w:val="262626" w:themeColor="text1" w:themeTint="D9"/>
              </w:rPr>
              <w:t>in_MinimumFollowers</w:t>
            </w:r>
          </w:p>
        </w:tc>
        <w:tc>
          <w:tcPr>
            <w:tcW w:w="1250" w:type="pct"/>
          </w:tcPr>
          <w:p w14:paraId="1CD01DBD" w14:textId="77777777" w:rsidR="00C25339" w:rsidRDefault="00C25339" w:rsidP="001E7403">
            <w:pPr>
              <w:rPr>
                <w:rFonts w:eastAsia="Arial Unicode MS"/>
                <w:color w:val="262626" w:themeColor="text1" w:themeTint="D9"/>
              </w:rPr>
            </w:pPr>
            <w:r>
              <w:rPr>
                <w:rFonts w:eastAsia="Arial Unicode MS"/>
                <w:color w:val="262626" w:themeColor="text1" w:themeTint="D9"/>
              </w:rPr>
              <w:t>Filter for minimum followers.</w:t>
            </w:r>
          </w:p>
        </w:tc>
        <w:tc>
          <w:tcPr>
            <w:tcW w:w="1250" w:type="pct"/>
          </w:tcPr>
          <w:p w14:paraId="77119FC4"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7A2B26AC" w14:textId="77777777" w:rsidR="00C25339" w:rsidRDefault="00C25339" w:rsidP="001E7403">
            <w:pPr>
              <w:rPr>
                <w:rFonts w:eastAsia="Arial Unicode MS"/>
                <w:color w:val="262626" w:themeColor="text1" w:themeTint="D9"/>
              </w:rPr>
            </w:pPr>
          </w:p>
        </w:tc>
      </w:tr>
      <w:tr w:rsidR="00C25339" w14:paraId="54458493" w14:textId="77777777" w:rsidTr="00C1602C">
        <w:tc>
          <w:tcPr>
            <w:tcW w:w="1250" w:type="pct"/>
          </w:tcPr>
          <w:p w14:paraId="5B5EEC5F" w14:textId="77777777" w:rsidR="00C25339" w:rsidRDefault="00C25339" w:rsidP="001E7403">
            <w:pPr>
              <w:rPr>
                <w:rFonts w:eastAsia="Arial Unicode MS"/>
                <w:color w:val="262626" w:themeColor="text1" w:themeTint="D9"/>
              </w:rPr>
            </w:pPr>
            <w:r>
              <w:rPr>
                <w:rFonts w:eastAsia="Arial Unicode MS"/>
                <w:color w:val="262626" w:themeColor="text1" w:themeTint="D9"/>
              </w:rPr>
              <w:t>out_ResultCount</w:t>
            </w:r>
          </w:p>
        </w:tc>
        <w:tc>
          <w:tcPr>
            <w:tcW w:w="1250" w:type="pct"/>
          </w:tcPr>
          <w:p w14:paraId="639EE30F" w14:textId="77777777" w:rsidR="00C25339" w:rsidRDefault="00C25339" w:rsidP="001E7403">
            <w:pPr>
              <w:rPr>
                <w:rFonts w:eastAsia="Arial Unicode MS"/>
                <w:color w:val="262626" w:themeColor="text1" w:themeTint="D9"/>
              </w:rPr>
            </w:pPr>
            <w:r>
              <w:rPr>
                <w:rFonts w:eastAsia="Arial Unicode MS"/>
                <w:color w:val="262626" w:themeColor="text1" w:themeTint="D9"/>
              </w:rPr>
              <w:t>Returns the text of the count of results.</w:t>
            </w:r>
          </w:p>
        </w:tc>
        <w:tc>
          <w:tcPr>
            <w:tcW w:w="1250" w:type="pct"/>
          </w:tcPr>
          <w:p w14:paraId="61799B87"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11506529" w14:textId="77777777" w:rsidR="00C25339" w:rsidRDefault="00C25339" w:rsidP="001E7403">
            <w:pPr>
              <w:rPr>
                <w:rFonts w:eastAsia="Arial Unicode MS"/>
                <w:color w:val="262626" w:themeColor="text1" w:themeTint="D9"/>
              </w:rPr>
            </w:pPr>
          </w:p>
        </w:tc>
      </w:tr>
    </w:tbl>
    <w:p w14:paraId="09FBDB77" w14:textId="77777777" w:rsidR="00C25339" w:rsidRDefault="00C25339" w:rsidP="001E7403">
      <w:pPr>
        <w:ind w:firstLine="720"/>
        <w:rPr>
          <w:rFonts w:eastAsia="Arial Unicode MS"/>
          <w:color w:val="262626" w:themeColor="text1" w:themeTint="D9"/>
        </w:rPr>
      </w:pPr>
    </w:p>
    <w:p w14:paraId="1E1F1277" w14:textId="77777777" w:rsidR="00C25339" w:rsidRPr="00707BA3" w:rsidRDefault="00C25339" w:rsidP="00707BA3">
      <w:pPr>
        <w:rPr>
          <w:rFonts w:eastAsia="Arial Unicode MS"/>
          <w:color w:val="262626" w:themeColor="text1" w:themeTint="D9"/>
        </w:rPr>
      </w:pPr>
    </w:p>
    <w:p w14:paraId="2914157B"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48EE5668" w14:textId="77777777" w:rsidTr="004D4D62">
        <w:tc>
          <w:tcPr>
            <w:tcW w:w="1250" w:type="pct"/>
          </w:tcPr>
          <w:p w14:paraId="0288D6A5" w14:textId="77777777" w:rsidR="00C25339" w:rsidRDefault="00C25339" w:rsidP="00BA1089">
            <w:r>
              <w:t>ID</w:t>
            </w:r>
          </w:p>
        </w:tc>
        <w:tc>
          <w:tcPr>
            <w:tcW w:w="1250" w:type="pct"/>
          </w:tcPr>
          <w:p w14:paraId="569F2BF1" w14:textId="77777777" w:rsidR="00C25339" w:rsidRDefault="00C25339" w:rsidP="00BA1089">
            <w:r>
              <w:t>Description</w:t>
            </w:r>
          </w:p>
        </w:tc>
        <w:tc>
          <w:tcPr>
            <w:tcW w:w="1250" w:type="pct"/>
          </w:tcPr>
          <w:p w14:paraId="336598A4" w14:textId="77777777" w:rsidR="00C25339" w:rsidRDefault="00C25339" w:rsidP="00BA1089">
            <w:r>
              <w:t>Preconditions</w:t>
            </w:r>
          </w:p>
        </w:tc>
        <w:tc>
          <w:tcPr>
            <w:tcW w:w="1250" w:type="pct"/>
          </w:tcPr>
          <w:p w14:paraId="5B9D9F1F" w14:textId="77777777" w:rsidR="00C25339" w:rsidRDefault="00C25339" w:rsidP="00BA1089">
            <w:r>
              <w:t>Postconditions</w:t>
            </w:r>
          </w:p>
        </w:tc>
      </w:tr>
      <w:tr w:rsidR="00C25339" w14:paraId="066712B9" w14:textId="77777777" w:rsidTr="004D4D62">
        <w:tc>
          <w:tcPr>
            <w:tcW w:w="1250" w:type="pct"/>
          </w:tcPr>
          <w:p w14:paraId="7A75AE11" w14:textId="77777777" w:rsidR="00C25339" w:rsidRDefault="00C25339" w:rsidP="00BA1089">
            <w:r>
              <w:t>SearchExecuted</w:t>
            </w:r>
          </w:p>
        </w:tc>
        <w:tc>
          <w:tcPr>
            <w:tcW w:w="1250" w:type="pct"/>
          </w:tcPr>
          <w:p w14:paraId="0FA3BDA9" w14:textId="77777777" w:rsidR="00C25339" w:rsidRDefault="00C25339" w:rsidP="00BA1089">
            <w:r>
              <w:t>Executed the search given the input</w:t>
            </w:r>
          </w:p>
        </w:tc>
        <w:tc>
          <w:tcPr>
            <w:tcW w:w="1250" w:type="pct"/>
          </w:tcPr>
          <w:p w14:paraId="17AFBD0F" w14:textId="77777777" w:rsidR="00C25339" w:rsidRDefault="00C25339" w:rsidP="00BA1089">
            <w:r>
              <w:t>1) Application is open</w:t>
            </w:r>
          </w:p>
        </w:tc>
        <w:tc>
          <w:tcPr>
            <w:tcW w:w="1250" w:type="pct"/>
          </w:tcPr>
          <w:p w14:paraId="4BF4B8EC" w14:textId="77777777" w:rsidR="00C25339" w:rsidRDefault="00C25339" w:rsidP="00BA1089">
            <w:r>
              <w:t>2) Search Results are displayed</w:t>
            </w:r>
          </w:p>
        </w:tc>
      </w:tr>
    </w:tbl>
    <w:p w14:paraId="3B4606A5" w14:textId="77777777" w:rsidR="00C25339" w:rsidRDefault="00C25339" w:rsidP="00BA1089">
      <w:pPr>
        <w:ind w:firstLine="720"/>
      </w:pPr>
    </w:p>
    <w:p w14:paraId="4F1FBFAC" w14:textId="77777777" w:rsidR="00C25339" w:rsidRPr="00707BA3" w:rsidRDefault="00C25339" w:rsidP="001E7403">
      <w:pPr>
        <w:pStyle w:val="Heading2"/>
      </w:pPr>
      <w:r>
        <w:lastRenderedPageBreak/>
        <w:t>GitHub.System.Launch</w:t>
      </w:r>
    </w:p>
    <w:p w14:paraId="1008FCCF" w14:textId="77777777" w:rsidR="00C25339" w:rsidRDefault="00C25339" w:rsidP="00255AD8">
      <w:r>
        <w:t>Tries to attach to an existing GitHub browser, and opens + logs in using the credential asset provided in case no browser is found. Initializes to the home dashboard of the user.</w:t>
      </w:r>
    </w:p>
    <w:p w14:paraId="43D74413" w14:textId="77777777" w:rsidR="00C25339" w:rsidRPr="00CD606D" w:rsidRDefault="00C25339" w:rsidP="00255AD8"/>
    <w:p w14:paraId="345B738E"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69"/>
        <w:gridCol w:w="2069"/>
        <w:gridCol w:w="2511"/>
        <w:gridCol w:w="2069"/>
      </w:tblGrid>
      <w:tr w:rsidR="00C25339" w14:paraId="64E32BC6" w14:textId="77777777" w:rsidTr="00DD1422">
        <w:tc>
          <w:tcPr>
            <w:tcW w:w="1250" w:type="pct"/>
          </w:tcPr>
          <w:p w14:paraId="336CE295"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733D395B"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0ECE3FFD"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19797DFE"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39088365" w14:textId="77777777" w:rsidTr="00DD1422">
        <w:tc>
          <w:tcPr>
            <w:tcW w:w="1250" w:type="pct"/>
          </w:tcPr>
          <w:p w14:paraId="7A13351A"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4DE90F0B"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00F308B8"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06A227A8"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15D7FCFA"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1A10B07D"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D4F5F52" w14:textId="77777777" w:rsidR="00C25339" w:rsidRDefault="00C25339" w:rsidP="001E7403">
            <w:pPr>
              <w:rPr>
                <w:rFonts w:eastAsia="Arial Unicode MS"/>
                <w:color w:val="262626" w:themeColor="text1" w:themeTint="D9"/>
              </w:rPr>
            </w:pPr>
          </w:p>
        </w:tc>
      </w:tr>
      <w:tr w:rsidR="00C25339" w14:paraId="0A25215B" w14:textId="77777777" w:rsidTr="00DD1422">
        <w:tc>
          <w:tcPr>
            <w:tcW w:w="1250" w:type="pct"/>
          </w:tcPr>
          <w:p w14:paraId="16A584FA" w14:textId="77777777" w:rsidR="00C25339" w:rsidRDefault="00C25339"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66EB3B37"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694BA95C"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16AD1C58" w14:textId="77777777" w:rsidR="00C25339" w:rsidRDefault="00C25339" w:rsidP="001E7403">
            <w:pPr>
              <w:rPr>
                <w:rFonts w:eastAsia="Arial Unicode MS"/>
                <w:color w:val="262626" w:themeColor="text1" w:themeTint="D9"/>
              </w:rPr>
            </w:pPr>
          </w:p>
        </w:tc>
      </w:tr>
      <w:tr w:rsidR="00C25339" w14:paraId="01F77030" w14:textId="77777777" w:rsidTr="00DD1422">
        <w:tc>
          <w:tcPr>
            <w:tcW w:w="1250" w:type="pct"/>
          </w:tcPr>
          <w:p w14:paraId="4D7D5B2D" w14:textId="77777777" w:rsidR="00C25339" w:rsidRDefault="00C25339"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5D1FB340" w14:textId="77777777" w:rsidR="00C25339" w:rsidRDefault="00C25339"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242C794A"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935D9F5" w14:textId="77777777" w:rsidR="00C25339" w:rsidRDefault="00C25339" w:rsidP="001E7403">
            <w:pPr>
              <w:rPr>
                <w:rFonts w:eastAsia="Arial Unicode MS"/>
                <w:color w:val="262626" w:themeColor="text1" w:themeTint="D9"/>
              </w:rPr>
            </w:pPr>
          </w:p>
        </w:tc>
      </w:tr>
      <w:tr w:rsidR="00C25339" w14:paraId="26C87A5C" w14:textId="77777777" w:rsidTr="00DD1422">
        <w:tc>
          <w:tcPr>
            <w:tcW w:w="1250" w:type="pct"/>
          </w:tcPr>
          <w:p w14:paraId="0C978F4C" w14:textId="77777777" w:rsidR="00C25339" w:rsidRDefault="00C25339" w:rsidP="001E7403">
            <w:pPr>
              <w:rPr>
                <w:rFonts w:eastAsia="Arial Unicode MS"/>
                <w:color w:val="262626" w:themeColor="text1" w:themeTint="D9"/>
              </w:rPr>
            </w:pPr>
            <w:r>
              <w:rPr>
                <w:rFonts w:eastAsia="Arial Unicode MS"/>
                <w:color w:val="262626" w:themeColor="text1" w:themeTint="D9"/>
              </w:rPr>
              <w:t>out_Browser</w:t>
            </w:r>
          </w:p>
        </w:tc>
        <w:tc>
          <w:tcPr>
            <w:tcW w:w="1250" w:type="pct"/>
          </w:tcPr>
          <w:p w14:paraId="2D611062"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7FBE4BCA"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ui:Browser)</w:t>
            </w:r>
          </w:p>
        </w:tc>
        <w:tc>
          <w:tcPr>
            <w:tcW w:w="1250" w:type="pct"/>
          </w:tcPr>
          <w:p w14:paraId="426E9149" w14:textId="77777777" w:rsidR="00C25339" w:rsidRDefault="00C25339" w:rsidP="001E7403">
            <w:pPr>
              <w:rPr>
                <w:rFonts w:eastAsia="Arial Unicode MS"/>
                <w:color w:val="262626" w:themeColor="text1" w:themeTint="D9"/>
              </w:rPr>
            </w:pPr>
          </w:p>
        </w:tc>
      </w:tr>
    </w:tbl>
    <w:p w14:paraId="740AD0EB" w14:textId="77777777" w:rsidR="00C25339" w:rsidRDefault="00C25339" w:rsidP="001E7403">
      <w:pPr>
        <w:ind w:firstLine="720"/>
        <w:rPr>
          <w:rFonts w:eastAsia="Arial Unicode MS"/>
          <w:color w:val="262626" w:themeColor="text1" w:themeTint="D9"/>
        </w:rPr>
      </w:pPr>
    </w:p>
    <w:p w14:paraId="5DFDBBBC" w14:textId="77777777" w:rsidR="00C25339" w:rsidRPr="00707BA3" w:rsidRDefault="00C25339" w:rsidP="00707BA3">
      <w:pPr>
        <w:rPr>
          <w:rFonts w:eastAsia="Arial Unicode MS"/>
          <w:color w:val="262626" w:themeColor="text1" w:themeTint="D9"/>
        </w:rPr>
      </w:pPr>
    </w:p>
    <w:p w14:paraId="6A17F895"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30B9A01B" w14:textId="77777777" w:rsidTr="00503ED7">
        <w:tc>
          <w:tcPr>
            <w:tcW w:w="1250" w:type="pct"/>
          </w:tcPr>
          <w:p w14:paraId="34A84B70" w14:textId="77777777" w:rsidR="00C25339" w:rsidRDefault="00C25339" w:rsidP="00BA1089">
            <w:r>
              <w:t>ID</w:t>
            </w:r>
          </w:p>
        </w:tc>
        <w:tc>
          <w:tcPr>
            <w:tcW w:w="1250" w:type="pct"/>
          </w:tcPr>
          <w:p w14:paraId="3762E353" w14:textId="77777777" w:rsidR="00C25339" w:rsidRDefault="00C25339" w:rsidP="00BA1089">
            <w:r>
              <w:t>Description</w:t>
            </w:r>
          </w:p>
        </w:tc>
        <w:tc>
          <w:tcPr>
            <w:tcW w:w="1250" w:type="pct"/>
          </w:tcPr>
          <w:p w14:paraId="67B7C69C" w14:textId="77777777" w:rsidR="00C25339" w:rsidRDefault="00C25339" w:rsidP="00BA1089">
            <w:r>
              <w:t>Preconditions</w:t>
            </w:r>
          </w:p>
        </w:tc>
        <w:tc>
          <w:tcPr>
            <w:tcW w:w="1250" w:type="pct"/>
          </w:tcPr>
          <w:p w14:paraId="104B3840" w14:textId="77777777" w:rsidR="00C25339" w:rsidRDefault="00C25339" w:rsidP="00BA1089">
            <w:r>
              <w:t>Postconditions</w:t>
            </w:r>
          </w:p>
        </w:tc>
      </w:tr>
      <w:tr w:rsidR="00C25339" w14:paraId="3B290D7A" w14:textId="77777777" w:rsidTr="00503ED7">
        <w:tc>
          <w:tcPr>
            <w:tcW w:w="1250" w:type="pct"/>
          </w:tcPr>
          <w:p w14:paraId="5C3FEFC4" w14:textId="77777777" w:rsidR="00C25339" w:rsidRDefault="00C25339" w:rsidP="00BA1089">
            <w:r>
              <w:t>Closed</w:t>
            </w:r>
          </w:p>
        </w:tc>
        <w:tc>
          <w:tcPr>
            <w:tcW w:w="1250" w:type="pct"/>
          </w:tcPr>
          <w:p w14:paraId="1BDE28BE" w14:textId="77777777" w:rsidR="00C25339" w:rsidRDefault="00C25339" w:rsidP="00BA1089">
            <w:r>
              <w:t>Opens application when application is closed</w:t>
            </w:r>
          </w:p>
        </w:tc>
        <w:tc>
          <w:tcPr>
            <w:tcW w:w="1250" w:type="pct"/>
          </w:tcPr>
          <w:p w14:paraId="34CDC223" w14:textId="77777777" w:rsidR="00C25339" w:rsidRDefault="00C25339" w:rsidP="00BA1089">
            <w:r>
              <w:t>1) Application is closed</w:t>
            </w:r>
          </w:p>
        </w:tc>
        <w:tc>
          <w:tcPr>
            <w:tcW w:w="1250" w:type="pct"/>
          </w:tcPr>
          <w:p w14:paraId="549D8CA2" w14:textId="77777777" w:rsidR="00C25339" w:rsidRDefault="00C25339" w:rsidP="00BA1089">
            <w:r>
              <w:t>2) Application is running</w:t>
            </w:r>
          </w:p>
        </w:tc>
      </w:tr>
      <w:tr w:rsidR="00C25339" w14:paraId="46438800" w14:textId="77777777" w:rsidTr="00503ED7">
        <w:tc>
          <w:tcPr>
            <w:tcW w:w="1250" w:type="pct"/>
          </w:tcPr>
          <w:p w14:paraId="30F6C701" w14:textId="77777777" w:rsidR="00C25339" w:rsidRDefault="00C25339" w:rsidP="00BA1089">
            <w:r>
              <w:lastRenderedPageBreak/>
              <w:t>Open</w:t>
            </w:r>
          </w:p>
        </w:tc>
        <w:tc>
          <w:tcPr>
            <w:tcW w:w="1250" w:type="pct"/>
          </w:tcPr>
          <w:p w14:paraId="063D485C" w14:textId="77777777" w:rsidR="00C25339" w:rsidRDefault="00C25339" w:rsidP="00BA1089">
            <w:r>
              <w:t>Doesn't throw any errors when application is open</w:t>
            </w:r>
          </w:p>
        </w:tc>
        <w:tc>
          <w:tcPr>
            <w:tcW w:w="1250" w:type="pct"/>
          </w:tcPr>
          <w:p w14:paraId="780DA079" w14:textId="77777777" w:rsidR="00C25339" w:rsidRDefault="00C25339" w:rsidP="00BA1089">
            <w:r>
              <w:t>1) Application is running</w:t>
            </w:r>
          </w:p>
        </w:tc>
        <w:tc>
          <w:tcPr>
            <w:tcW w:w="1250" w:type="pct"/>
          </w:tcPr>
          <w:p w14:paraId="3DD244DB" w14:textId="77777777" w:rsidR="00C25339" w:rsidRDefault="00C25339" w:rsidP="00BA1089">
            <w:r>
              <w:t>1) No errors are thrown</w:t>
            </w:r>
          </w:p>
          <w:p w14:paraId="46A86BFC" w14:textId="77777777" w:rsidR="00C25339" w:rsidRDefault="00C25339" w:rsidP="00BA1089">
            <w:r>
              <w:t>2) out_Browser or out_Window is assigned properly</w:t>
            </w:r>
          </w:p>
        </w:tc>
      </w:tr>
    </w:tbl>
    <w:p w14:paraId="27C53F98" w14:textId="77777777" w:rsidR="00C25339" w:rsidRDefault="00C25339" w:rsidP="00BA1089">
      <w:pPr>
        <w:ind w:firstLine="720"/>
      </w:pPr>
    </w:p>
    <w:p w14:paraId="31BF2C5C" w14:textId="77777777" w:rsidR="00C25339" w:rsidRPr="00707BA3" w:rsidRDefault="00C25339" w:rsidP="001E7403">
      <w:pPr>
        <w:pStyle w:val="Heading2"/>
      </w:pPr>
      <w:r>
        <w:t>GitHub.System.Login</w:t>
      </w:r>
    </w:p>
    <w:p w14:paraId="0E158EC8" w14:textId="77777777" w:rsidR="00C25339" w:rsidRDefault="00C25339" w:rsidP="00255AD8">
      <w:r>
        <w:t>Logs into LinkedIn to the user dashboard.</w:t>
      </w:r>
    </w:p>
    <w:p w14:paraId="6C133B76" w14:textId="77777777" w:rsidR="00C25339" w:rsidRPr="00CD606D" w:rsidRDefault="00C25339" w:rsidP="00255AD8"/>
    <w:p w14:paraId="38DD0F89"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C25339" w14:paraId="0F870710" w14:textId="77777777" w:rsidTr="00BB1126">
        <w:tc>
          <w:tcPr>
            <w:tcW w:w="1250" w:type="pct"/>
          </w:tcPr>
          <w:p w14:paraId="13A9C361"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72B91416"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1448482"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C9C3415"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42D87E65" w14:textId="77777777" w:rsidTr="00BB1126">
        <w:tc>
          <w:tcPr>
            <w:tcW w:w="1250" w:type="pct"/>
          </w:tcPr>
          <w:p w14:paraId="4A26A6FC" w14:textId="77777777" w:rsidR="00C25339" w:rsidRDefault="00C25339" w:rsidP="001E7403">
            <w:pPr>
              <w:rPr>
                <w:rFonts w:eastAsia="Arial Unicode MS"/>
                <w:color w:val="262626" w:themeColor="text1" w:themeTint="D9"/>
              </w:rPr>
            </w:pPr>
            <w:r>
              <w:rPr>
                <w:rFonts w:eastAsia="Arial Unicode MS"/>
                <w:color w:val="262626" w:themeColor="text1" w:themeTint="D9"/>
              </w:rPr>
              <w:t>in_CredentialName</w:t>
            </w:r>
          </w:p>
        </w:tc>
        <w:tc>
          <w:tcPr>
            <w:tcW w:w="1250" w:type="pct"/>
          </w:tcPr>
          <w:p w14:paraId="47E0F7E6" w14:textId="77777777" w:rsidR="00C25339" w:rsidRDefault="00C25339" w:rsidP="001E7403">
            <w:pPr>
              <w:rPr>
                <w:rFonts w:eastAsia="Arial Unicode MS"/>
                <w:color w:val="262626" w:themeColor="text1" w:themeTint="D9"/>
              </w:rPr>
            </w:pPr>
            <w:r>
              <w:rPr>
                <w:rFonts w:eastAsia="Arial Unicode MS"/>
                <w:color w:val="262626" w:themeColor="text1" w:themeTint="D9"/>
              </w:rPr>
              <w:t>Name of the credential to use to log into GitHub.</w:t>
            </w:r>
          </w:p>
        </w:tc>
        <w:tc>
          <w:tcPr>
            <w:tcW w:w="1250" w:type="pct"/>
          </w:tcPr>
          <w:p w14:paraId="1C93110B"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51018858" w14:textId="77777777" w:rsidR="00C25339" w:rsidRDefault="00C25339" w:rsidP="001E7403">
            <w:pPr>
              <w:rPr>
                <w:rFonts w:eastAsia="Arial Unicode MS"/>
                <w:color w:val="262626" w:themeColor="text1" w:themeTint="D9"/>
              </w:rPr>
            </w:pPr>
          </w:p>
        </w:tc>
      </w:tr>
      <w:tr w:rsidR="00C25339" w14:paraId="201F3DED" w14:textId="77777777" w:rsidTr="00BB1126">
        <w:tc>
          <w:tcPr>
            <w:tcW w:w="1250" w:type="pct"/>
          </w:tcPr>
          <w:p w14:paraId="0675CE26" w14:textId="77777777" w:rsidR="00C25339" w:rsidRDefault="00C25339"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70723908"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6902CEB5"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BC0D7B0" w14:textId="77777777" w:rsidR="00C25339" w:rsidRDefault="00C25339" w:rsidP="001E7403">
            <w:pPr>
              <w:rPr>
                <w:rFonts w:eastAsia="Arial Unicode MS"/>
                <w:color w:val="262626" w:themeColor="text1" w:themeTint="D9"/>
              </w:rPr>
            </w:pPr>
          </w:p>
        </w:tc>
      </w:tr>
      <w:tr w:rsidR="00C25339" w14:paraId="2369181D" w14:textId="77777777" w:rsidTr="00BB1126">
        <w:tc>
          <w:tcPr>
            <w:tcW w:w="1250" w:type="pct"/>
          </w:tcPr>
          <w:p w14:paraId="69976F68"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7199DF77"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371ECDA5"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33C3FEB2"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010EBEA5"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2DB47A76"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7FCAD562" w14:textId="77777777" w:rsidR="00C25339" w:rsidRDefault="00C25339" w:rsidP="001E7403">
            <w:pPr>
              <w:rPr>
                <w:rFonts w:eastAsia="Arial Unicode MS"/>
                <w:color w:val="262626" w:themeColor="text1" w:themeTint="D9"/>
              </w:rPr>
            </w:pPr>
          </w:p>
        </w:tc>
      </w:tr>
      <w:tr w:rsidR="00C25339" w14:paraId="24DF8A26" w14:textId="77777777" w:rsidTr="00BB1126">
        <w:tc>
          <w:tcPr>
            <w:tcW w:w="1250" w:type="pct"/>
          </w:tcPr>
          <w:p w14:paraId="11CEC404" w14:textId="77777777" w:rsidR="00C25339" w:rsidRDefault="00C25339"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44278C3"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451FAA3B" w14:textId="77777777" w:rsidR="00C25339" w:rsidRDefault="00C25339"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6AD267A8" w14:textId="77777777" w:rsidR="00C25339" w:rsidRDefault="00C25339" w:rsidP="001E7403">
            <w:pPr>
              <w:rPr>
                <w:rFonts w:eastAsia="Arial Unicode MS"/>
                <w:color w:val="262626" w:themeColor="text1" w:themeTint="D9"/>
              </w:rPr>
            </w:pPr>
          </w:p>
        </w:tc>
      </w:tr>
    </w:tbl>
    <w:p w14:paraId="2EC39FDC" w14:textId="77777777" w:rsidR="00C25339" w:rsidRDefault="00C25339" w:rsidP="001E7403">
      <w:pPr>
        <w:ind w:firstLine="720"/>
        <w:rPr>
          <w:rFonts w:eastAsia="Arial Unicode MS"/>
          <w:color w:val="262626" w:themeColor="text1" w:themeTint="D9"/>
        </w:rPr>
      </w:pPr>
    </w:p>
    <w:p w14:paraId="21D87C69" w14:textId="77777777" w:rsidR="00C25339" w:rsidRPr="00707BA3" w:rsidRDefault="00C25339" w:rsidP="00707BA3">
      <w:pPr>
        <w:rPr>
          <w:rFonts w:eastAsia="Arial Unicode MS"/>
          <w:color w:val="262626" w:themeColor="text1" w:themeTint="D9"/>
        </w:rPr>
      </w:pPr>
    </w:p>
    <w:p w14:paraId="0929988C" w14:textId="77777777" w:rsidR="00C25339" w:rsidRDefault="00C25339" w:rsidP="001E7403">
      <w:pPr>
        <w:pStyle w:val="Heading3"/>
        <w:numPr>
          <w:ilvl w:val="0"/>
          <w:numId w:val="0"/>
        </w:numPr>
        <w:ind w:firstLine="720"/>
      </w:pPr>
      <w:r>
        <w:lastRenderedPageBreak/>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5ECF0D17" w14:textId="77777777" w:rsidTr="00A24ABA">
        <w:tc>
          <w:tcPr>
            <w:tcW w:w="1250" w:type="pct"/>
          </w:tcPr>
          <w:p w14:paraId="1BCDE284" w14:textId="77777777" w:rsidR="00C25339" w:rsidRDefault="00C25339" w:rsidP="00BA1089">
            <w:r>
              <w:t>ID</w:t>
            </w:r>
          </w:p>
        </w:tc>
        <w:tc>
          <w:tcPr>
            <w:tcW w:w="1250" w:type="pct"/>
          </w:tcPr>
          <w:p w14:paraId="4477A982" w14:textId="77777777" w:rsidR="00C25339" w:rsidRDefault="00C25339" w:rsidP="00BA1089">
            <w:r>
              <w:t>Description</w:t>
            </w:r>
          </w:p>
        </w:tc>
        <w:tc>
          <w:tcPr>
            <w:tcW w:w="1250" w:type="pct"/>
          </w:tcPr>
          <w:p w14:paraId="3DAECBF9" w14:textId="77777777" w:rsidR="00C25339" w:rsidRDefault="00C25339" w:rsidP="00BA1089">
            <w:r>
              <w:t>Preconditions</w:t>
            </w:r>
          </w:p>
        </w:tc>
        <w:tc>
          <w:tcPr>
            <w:tcW w:w="1250" w:type="pct"/>
          </w:tcPr>
          <w:p w14:paraId="75D3F0F0" w14:textId="77777777" w:rsidR="00C25339" w:rsidRDefault="00C25339" w:rsidP="00BA1089">
            <w:r>
              <w:t>Postconditions</w:t>
            </w:r>
          </w:p>
        </w:tc>
      </w:tr>
      <w:tr w:rsidR="00C25339" w14:paraId="29D3206C" w14:textId="77777777" w:rsidTr="00A24ABA">
        <w:tc>
          <w:tcPr>
            <w:tcW w:w="1250" w:type="pct"/>
          </w:tcPr>
          <w:p w14:paraId="48360665" w14:textId="77777777" w:rsidR="00C25339" w:rsidRDefault="00C25339" w:rsidP="00BA1089">
            <w:r>
              <w:t>Login</w:t>
            </w:r>
          </w:p>
        </w:tc>
        <w:tc>
          <w:tcPr>
            <w:tcW w:w="1250" w:type="pct"/>
          </w:tcPr>
          <w:p w14:paraId="5BA01EC4" w14:textId="77777777" w:rsidR="00C25339" w:rsidRDefault="00C25339" w:rsidP="00BA1089">
            <w:r>
              <w:t>Logs into GitHub using credentials from assets from the log in page.</w:t>
            </w:r>
          </w:p>
        </w:tc>
        <w:tc>
          <w:tcPr>
            <w:tcW w:w="1250" w:type="pct"/>
          </w:tcPr>
          <w:p w14:paraId="28C92962" w14:textId="77777777" w:rsidR="00C25339" w:rsidRDefault="00C25339" w:rsidP="00BA1089">
            <w:r>
              <w:t>1) Login Page present</w:t>
            </w:r>
          </w:p>
        </w:tc>
        <w:tc>
          <w:tcPr>
            <w:tcW w:w="1250" w:type="pct"/>
          </w:tcPr>
          <w:p w14:paraId="484568D2" w14:textId="77777777" w:rsidR="00C25339" w:rsidRDefault="00C25339" w:rsidP="00BA1089">
            <w:r>
              <w:t>1) User dashboard is present</w:t>
            </w:r>
          </w:p>
        </w:tc>
      </w:tr>
    </w:tbl>
    <w:p w14:paraId="238FAACC" w14:textId="77777777" w:rsidR="00C25339" w:rsidRDefault="00C25339" w:rsidP="00BA1089">
      <w:pPr>
        <w:ind w:firstLine="720"/>
      </w:pPr>
    </w:p>
    <w:p w14:paraId="7EFB3E34" w14:textId="77777777" w:rsidR="00C25339" w:rsidRPr="00707BA3" w:rsidRDefault="00C25339" w:rsidP="001E7403">
      <w:pPr>
        <w:pStyle w:val="Heading2"/>
      </w:pPr>
      <w:r>
        <w:t>GitHub.User.NavigateToProfile</w:t>
      </w:r>
    </w:p>
    <w:p w14:paraId="078E54FE" w14:textId="77777777" w:rsidR="00C25339" w:rsidRDefault="00C25339" w:rsidP="00255AD8">
      <w:r>
        <w:t>Navigates to a user profile given the username.</w:t>
      </w:r>
    </w:p>
    <w:p w14:paraId="7A5F50BD" w14:textId="77777777" w:rsidR="00C25339" w:rsidRPr="00CD606D" w:rsidRDefault="00C25339" w:rsidP="00255AD8"/>
    <w:p w14:paraId="35A952E7"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C25339" w14:paraId="0F28CB46" w14:textId="77777777" w:rsidTr="00620A8A">
        <w:tc>
          <w:tcPr>
            <w:tcW w:w="1250" w:type="pct"/>
          </w:tcPr>
          <w:p w14:paraId="3BDE45A7"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5922FA6C"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2DEDEA83"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1B4A5EF0"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002B2921" w14:textId="77777777" w:rsidTr="00620A8A">
        <w:tc>
          <w:tcPr>
            <w:tcW w:w="1250" w:type="pct"/>
          </w:tcPr>
          <w:p w14:paraId="2B0AE4BE" w14:textId="77777777" w:rsidR="00C25339" w:rsidRDefault="00C25339"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5BF61C39"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0BA59053"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99E7CEB" w14:textId="77777777" w:rsidR="00C25339" w:rsidRDefault="00C25339" w:rsidP="001E7403">
            <w:pPr>
              <w:rPr>
                <w:rFonts w:eastAsia="Arial Unicode MS"/>
                <w:color w:val="262626" w:themeColor="text1" w:themeTint="D9"/>
              </w:rPr>
            </w:pPr>
          </w:p>
        </w:tc>
      </w:tr>
      <w:tr w:rsidR="00C25339" w14:paraId="79874064" w14:textId="77777777" w:rsidTr="00620A8A">
        <w:tc>
          <w:tcPr>
            <w:tcW w:w="1250" w:type="pct"/>
          </w:tcPr>
          <w:p w14:paraId="12D57DBB"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23451EE4"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2DBEDC43"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0E14D4AE"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502FBE9F"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52B0C86E"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30608AA" w14:textId="77777777" w:rsidR="00C25339" w:rsidRDefault="00C25339" w:rsidP="001E7403">
            <w:pPr>
              <w:rPr>
                <w:rFonts w:eastAsia="Arial Unicode MS"/>
                <w:color w:val="262626" w:themeColor="text1" w:themeTint="D9"/>
              </w:rPr>
            </w:pPr>
          </w:p>
        </w:tc>
      </w:tr>
      <w:tr w:rsidR="00C25339" w14:paraId="2A79D825" w14:textId="77777777" w:rsidTr="00620A8A">
        <w:tc>
          <w:tcPr>
            <w:tcW w:w="1250" w:type="pct"/>
          </w:tcPr>
          <w:p w14:paraId="54BE25FA" w14:textId="77777777" w:rsidR="00C25339" w:rsidRDefault="00C25339"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1DC3C628"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7A95BA4E" w14:textId="77777777" w:rsidR="00C25339" w:rsidRDefault="00C25339"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5D193101" w14:textId="77777777" w:rsidR="00C25339" w:rsidRDefault="00C25339" w:rsidP="001E7403">
            <w:pPr>
              <w:rPr>
                <w:rFonts w:eastAsia="Arial Unicode MS"/>
                <w:color w:val="262626" w:themeColor="text1" w:themeTint="D9"/>
              </w:rPr>
            </w:pPr>
          </w:p>
        </w:tc>
      </w:tr>
      <w:tr w:rsidR="00C25339" w14:paraId="1A7B467D" w14:textId="77777777" w:rsidTr="00620A8A">
        <w:tc>
          <w:tcPr>
            <w:tcW w:w="1250" w:type="pct"/>
          </w:tcPr>
          <w:p w14:paraId="1F65C2AF" w14:textId="77777777" w:rsidR="00C25339" w:rsidRDefault="00C25339" w:rsidP="001E7403">
            <w:pPr>
              <w:rPr>
                <w:rFonts w:eastAsia="Arial Unicode MS"/>
                <w:color w:val="262626" w:themeColor="text1" w:themeTint="D9"/>
              </w:rPr>
            </w:pPr>
            <w:r>
              <w:rPr>
                <w:rFonts w:eastAsia="Arial Unicode MS"/>
                <w:color w:val="262626" w:themeColor="text1" w:themeTint="D9"/>
              </w:rPr>
              <w:t>in_UserName</w:t>
            </w:r>
          </w:p>
        </w:tc>
        <w:tc>
          <w:tcPr>
            <w:tcW w:w="1250" w:type="pct"/>
          </w:tcPr>
          <w:p w14:paraId="1DEA72BE" w14:textId="77777777" w:rsidR="00C25339" w:rsidRDefault="00C25339" w:rsidP="001E7403">
            <w:pPr>
              <w:rPr>
                <w:rFonts w:eastAsia="Arial Unicode MS"/>
                <w:color w:val="262626" w:themeColor="text1" w:themeTint="D9"/>
              </w:rPr>
            </w:pPr>
            <w:r>
              <w:rPr>
                <w:rFonts w:eastAsia="Arial Unicode MS"/>
                <w:color w:val="262626" w:themeColor="text1" w:themeTint="D9"/>
              </w:rPr>
              <w:t>The user name of the GitHub profile to navigate to.</w:t>
            </w:r>
          </w:p>
        </w:tc>
        <w:tc>
          <w:tcPr>
            <w:tcW w:w="1250" w:type="pct"/>
          </w:tcPr>
          <w:p w14:paraId="46409B38"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378F9606" w14:textId="77777777" w:rsidR="00C25339" w:rsidRDefault="00C25339" w:rsidP="001E7403">
            <w:pPr>
              <w:rPr>
                <w:rFonts w:eastAsia="Arial Unicode MS"/>
                <w:color w:val="262626" w:themeColor="text1" w:themeTint="D9"/>
              </w:rPr>
            </w:pPr>
          </w:p>
        </w:tc>
      </w:tr>
    </w:tbl>
    <w:p w14:paraId="064BE8E1" w14:textId="77777777" w:rsidR="00C25339" w:rsidRDefault="00C25339" w:rsidP="001E7403">
      <w:pPr>
        <w:ind w:firstLine="720"/>
        <w:rPr>
          <w:rFonts w:eastAsia="Arial Unicode MS"/>
          <w:color w:val="262626" w:themeColor="text1" w:themeTint="D9"/>
        </w:rPr>
      </w:pPr>
    </w:p>
    <w:p w14:paraId="2931AD72" w14:textId="77777777" w:rsidR="00C25339" w:rsidRPr="00707BA3" w:rsidRDefault="00C25339" w:rsidP="00707BA3">
      <w:pPr>
        <w:rPr>
          <w:rFonts w:eastAsia="Arial Unicode MS"/>
          <w:color w:val="262626" w:themeColor="text1" w:themeTint="D9"/>
        </w:rPr>
      </w:pPr>
    </w:p>
    <w:p w14:paraId="71D7C09C"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6BE5D6C3" w14:textId="77777777" w:rsidTr="00567CA9">
        <w:tc>
          <w:tcPr>
            <w:tcW w:w="1250" w:type="pct"/>
          </w:tcPr>
          <w:p w14:paraId="7D050479" w14:textId="77777777" w:rsidR="00C25339" w:rsidRDefault="00C25339" w:rsidP="00BA1089">
            <w:r>
              <w:t>ID</w:t>
            </w:r>
          </w:p>
        </w:tc>
        <w:tc>
          <w:tcPr>
            <w:tcW w:w="1250" w:type="pct"/>
          </w:tcPr>
          <w:p w14:paraId="44899410" w14:textId="77777777" w:rsidR="00C25339" w:rsidRDefault="00C25339" w:rsidP="00BA1089">
            <w:r>
              <w:t>Description</w:t>
            </w:r>
          </w:p>
        </w:tc>
        <w:tc>
          <w:tcPr>
            <w:tcW w:w="1250" w:type="pct"/>
          </w:tcPr>
          <w:p w14:paraId="6D01F843" w14:textId="77777777" w:rsidR="00C25339" w:rsidRDefault="00C25339" w:rsidP="00BA1089">
            <w:r>
              <w:t>Preconditions</w:t>
            </w:r>
          </w:p>
        </w:tc>
        <w:tc>
          <w:tcPr>
            <w:tcW w:w="1250" w:type="pct"/>
          </w:tcPr>
          <w:p w14:paraId="7F9E02FE" w14:textId="77777777" w:rsidR="00C25339" w:rsidRDefault="00C25339" w:rsidP="00BA1089">
            <w:r>
              <w:t>Postconditions</w:t>
            </w:r>
          </w:p>
        </w:tc>
      </w:tr>
      <w:tr w:rsidR="00C25339" w14:paraId="746C6E11" w14:textId="77777777" w:rsidTr="00567CA9">
        <w:tc>
          <w:tcPr>
            <w:tcW w:w="1250" w:type="pct"/>
          </w:tcPr>
          <w:p w14:paraId="6B6CE6DB" w14:textId="77777777" w:rsidR="00C25339" w:rsidRDefault="00C25339" w:rsidP="00BA1089">
            <w:r>
              <w:t>Navigated</w:t>
            </w:r>
          </w:p>
        </w:tc>
        <w:tc>
          <w:tcPr>
            <w:tcW w:w="1250" w:type="pct"/>
          </w:tcPr>
          <w:p w14:paraId="4BE14EAD" w14:textId="77777777" w:rsidR="00C25339" w:rsidRDefault="00C25339" w:rsidP="00BA1089">
            <w:r>
              <w:t>Navigates to profile from any page</w:t>
            </w:r>
          </w:p>
        </w:tc>
        <w:tc>
          <w:tcPr>
            <w:tcW w:w="1250" w:type="pct"/>
          </w:tcPr>
          <w:p w14:paraId="1D942B13" w14:textId="77777777" w:rsidR="00C25339" w:rsidRDefault="00C25339" w:rsidP="00BA1089">
            <w:r>
              <w:t>1) Application is open</w:t>
            </w:r>
          </w:p>
        </w:tc>
        <w:tc>
          <w:tcPr>
            <w:tcW w:w="1250" w:type="pct"/>
          </w:tcPr>
          <w:p w14:paraId="584544C7" w14:textId="77777777" w:rsidR="00C25339" w:rsidRDefault="00C25339" w:rsidP="00BA1089">
            <w:r>
              <w:t>2) Profile page is open</w:t>
            </w:r>
          </w:p>
        </w:tc>
      </w:tr>
    </w:tbl>
    <w:p w14:paraId="7EC771F7" w14:textId="77777777" w:rsidR="00C25339" w:rsidRDefault="00C25339" w:rsidP="00BA1089">
      <w:pPr>
        <w:ind w:firstLine="720"/>
      </w:pPr>
    </w:p>
    <w:p w14:paraId="20F9BC93" w14:textId="77777777" w:rsidR="00C25339" w:rsidRPr="00707BA3" w:rsidRDefault="00C25339" w:rsidP="001E7403">
      <w:pPr>
        <w:pStyle w:val="Heading2"/>
      </w:pPr>
      <w:r>
        <w:t>GitHub.User.ReadProfile</w:t>
      </w:r>
    </w:p>
    <w:p w14:paraId="27C4042F" w14:textId="77777777" w:rsidR="00C25339" w:rsidRDefault="00C25339" w:rsidP="00255AD8">
      <w:r>
        <w:t>Scrapes the user profile for data.</w:t>
      </w:r>
    </w:p>
    <w:p w14:paraId="25E13C11" w14:textId="77777777" w:rsidR="00C25339" w:rsidRPr="00CD606D" w:rsidRDefault="00C25339" w:rsidP="00255AD8"/>
    <w:p w14:paraId="4CCA2C78"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13"/>
        <w:gridCol w:w="1567"/>
        <w:gridCol w:w="3511"/>
        <w:gridCol w:w="1527"/>
      </w:tblGrid>
      <w:tr w:rsidR="00C25339" w14:paraId="09E533CD" w14:textId="77777777" w:rsidTr="00E47492">
        <w:tc>
          <w:tcPr>
            <w:tcW w:w="1250" w:type="pct"/>
          </w:tcPr>
          <w:p w14:paraId="0318DEB3"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6C242A1A"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427026AD"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638895BC"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178DEF78" w14:textId="77777777" w:rsidTr="00E47492">
        <w:tc>
          <w:tcPr>
            <w:tcW w:w="1250" w:type="pct"/>
          </w:tcPr>
          <w:p w14:paraId="39010588" w14:textId="77777777" w:rsidR="00C25339" w:rsidRDefault="00C25339"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773E05E0"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2174498E"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53684B6" w14:textId="77777777" w:rsidR="00C25339" w:rsidRDefault="00C25339" w:rsidP="001E7403">
            <w:pPr>
              <w:rPr>
                <w:rFonts w:eastAsia="Arial Unicode MS"/>
                <w:color w:val="262626" w:themeColor="text1" w:themeTint="D9"/>
              </w:rPr>
            </w:pPr>
          </w:p>
        </w:tc>
      </w:tr>
      <w:tr w:rsidR="00C25339" w14:paraId="61AFE1F6" w14:textId="77777777" w:rsidTr="00E47492">
        <w:tc>
          <w:tcPr>
            <w:tcW w:w="1250" w:type="pct"/>
          </w:tcPr>
          <w:p w14:paraId="3B288EA8"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1DF5A87D"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744D74A3"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5A807804"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0D891363"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5EB97FF3"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D6E75F5" w14:textId="77777777" w:rsidR="00C25339" w:rsidRDefault="00C25339" w:rsidP="001E7403">
            <w:pPr>
              <w:rPr>
                <w:rFonts w:eastAsia="Arial Unicode MS"/>
                <w:color w:val="262626" w:themeColor="text1" w:themeTint="D9"/>
              </w:rPr>
            </w:pPr>
          </w:p>
        </w:tc>
      </w:tr>
      <w:tr w:rsidR="00C25339" w14:paraId="5C0618C2" w14:textId="77777777" w:rsidTr="00E47492">
        <w:tc>
          <w:tcPr>
            <w:tcW w:w="1250" w:type="pct"/>
          </w:tcPr>
          <w:p w14:paraId="337C8FC8" w14:textId="77777777" w:rsidR="00C25339" w:rsidRDefault="00C25339"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4CA4B755"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661A2340" w14:textId="77777777" w:rsidR="00C25339" w:rsidRDefault="00C25339"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13C73342" w14:textId="77777777" w:rsidR="00C25339" w:rsidRDefault="00C25339" w:rsidP="001E7403">
            <w:pPr>
              <w:rPr>
                <w:rFonts w:eastAsia="Arial Unicode MS"/>
                <w:color w:val="262626" w:themeColor="text1" w:themeTint="D9"/>
              </w:rPr>
            </w:pPr>
          </w:p>
        </w:tc>
      </w:tr>
      <w:tr w:rsidR="00C25339" w14:paraId="2425E366" w14:textId="77777777" w:rsidTr="00E47492">
        <w:tc>
          <w:tcPr>
            <w:tcW w:w="1250" w:type="pct"/>
          </w:tcPr>
          <w:p w14:paraId="70F0A3A3" w14:textId="77777777" w:rsidR="00C25339" w:rsidRDefault="00C25339" w:rsidP="001E7403">
            <w:pPr>
              <w:rPr>
                <w:rFonts w:eastAsia="Arial Unicode MS"/>
                <w:color w:val="262626" w:themeColor="text1" w:themeTint="D9"/>
              </w:rPr>
            </w:pPr>
            <w:r>
              <w:rPr>
                <w:rFonts w:eastAsia="Arial Unicode MS"/>
                <w:color w:val="262626" w:themeColor="text1" w:themeTint="D9"/>
              </w:rPr>
              <w:t>out_RepositoryCount</w:t>
            </w:r>
          </w:p>
        </w:tc>
        <w:tc>
          <w:tcPr>
            <w:tcW w:w="1250" w:type="pct"/>
          </w:tcPr>
          <w:p w14:paraId="5AC2AA43" w14:textId="77777777" w:rsidR="00C25339" w:rsidRDefault="00C25339" w:rsidP="001E7403">
            <w:pPr>
              <w:rPr>
                <w:rFonts w:eastAsia="Arial Unicode MS"/>
                <w:color w:val="262626" w:themeColor="text1" w:themeTint="D9"/>
              </w:rPr>
            </w:pPr>
            <w:r>
              <w:rPr>
                <w:rFonts w:eastAsia="Arial Unicode MS"/>
                <w:color w:val="262626" w:themeColor="text1" w:themeTint="D9"/>
              </w:rPr>
              <w:t>The repository count of the user.</w:t>
            </w:r>
          </w:p>
        </w:tc>
        <w:tc>
          <w:tcPr>
            <w:tcW w:w="1250" w:type="pct"/>
          </w:tcPr>
          <w:p w14:paraId="790AA487"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2856C73B" w14:textId="77777777" w:rsidR="00C25339" w:rsidRDefault="00C25339" w:rsidP="001E7403">
            <w:pPr>
              <w:rPr>
                <w:rFonts w:eastAsia="Arial Unicode MS"/>
                <w:color w:val="262626" w:themeColor="text1" w:themeTint="D9"/>
              </w:rPr>
            </w:pPr>
          </w:p>
        </w:tc>
      </w:tr>
      <w:tr w:rsidR="00C25339" w14:paraId="12BF24E0" w14:textId="77777777" w:rsidTr="00E47492">
        <w:tc>
          <w:tcPr>
            <w:tcW w:w="1250" w:type="pct"/>
          </w:tcPr>
          <w:p w14:paraId="5C918609" w14:textId="77777777" w:rsidR="00C25339" w:rsidRDefault="00C25339" w:rsidP="001E7403">
            <w:pPr>
              <w:rPr>
                <w:rFonts w:eastAsia="Arial Unicode MS"/>
                <w:color w:val="262626" w:themeColor="text1" w:themeTint="D9"/>
              </w:rPr>
            </w:pPr>
            <w:r>
              <w:rPr>
                <w:rFonts w:eastAsia="Arial Unicode MS"/>
                <w:color w:val="262626" w:themeColor="text1" w:themeTint="D9"/>
              </w:rPr>
              <w:t>out_FollowerCount</w:t>
            </w:r>
          </w:p>
        </w:tc>
        <w:tc>
          <w:tcPr>
            <w:tcW w:w="1250" w:type="pct"/>
          </w:tcPr>
          <w:p w14:paraId="55CFFA22" w14:textId="77777777" w:rsidR="00C25339" w:rsidRDefault="00C25339" w:rsidP="001E7403">
            <w:pPr>
              <w:rPr>
                <w:rFonts w:eastAsia="Arial Unicode MS"/>
                <w:color w:val="262626" w:themeColor="text1" w:themeTint="D9"/>
              </w:rPr>
            </w:pPr>
            <w:r>
              <w:rPr>
                <w:rFonts w:eastAsia="Arial Unicode MS"/>
                <w:color w:val="262626" w:themeColor="text1" w:themeTint="D9"/>
              </w:rPr>
              <w:t>The follower count of the user.</w:t>
            </w:r>
          </w:p>
        </w:tc>
        <w:tc>
          <w:tcPr>
            <w:tcW w:w="1250" w:type="pct"/>
          </w:tcPr>
          <w:p w14:paraId="26BBD5A7"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x:Int32)</w:t>
            </w:r>
          </w:p>
        </w:tc>
        <w:tc>
          <w:tcPr>
            <w:tcW w:w="1250" w:type="pct"/>
          </w:tcPr>
          <w:p w14:paraId="0F001F58" w14:textId="77777777" w:rsidR="00C25339" w:rsidRDefault="00C25339" w:rsidP="001E7403">
            <w:pPr>
              <w:rPr>
                <w:rFonts w:eastAsia="Arial Unicode MS"/>
                <w:color w:val="262626" w:themeColor="text1" w:themeTint="D9"/>
              </w:rPr>
            </w:pPr>
          </w:p>
        </w:tc>
      </w:tr>
      <w:tr w:rsidR="00C25339" w14:paraId="3BA6C782" w14:textId="77777777" w:rsidTr="00E47492">
        <w:tc>
          <w:tcPr>
            <w:tcW w:w="1250" w:type="pct"/>
          </w:tcPr>
          <w:p w14:paraId="49F657CD" w14:textId="77777777" w:rsidR="00C25339" w:rsidRDefault="00C25339" w:rsidP="001E7403">
            <w:pPr>
              <w:rPr>
                <w:rFonts w:eastAsia="Arial Unicode MS"/>
                <w:color w:val="262626" w:themeColor="text1" w:themeTint="D9"/>
              </w:rPr>
            </w:pPr>
            <w:r>
              <w:rPr>
                <w:rFonts w:eastAsia="Arial Unicode MS"/>
                <w:color w:val="262626" w:themeColor="text1" w:themeTint="D9"/>
              </w:rPr>
              <w:t>out_TwitterHandle</w:t>
            </w:r>
          </w:p>
        </w:tc>
        <w:tc>
          <w:tcPr>
            <w:tcW w:w="1250" w:type="pct"/>
          </w:tcPr>
          <w:p w14:paraId="0A9336AE" w14:textId="77777777" w:rsidR="00C25339" w:rsidRDefault="00C25339" w:rsidP="001E7403">
            <w:pPr>
              <w:rPr>
                <w:rFonts w:eastAsia="Arial Unicode MS"/>
                <w:color w:val="262626" w:themeColor="text1" w:themeTint="D9"/>
              </w:rPr>
            </w:pPr>
            <w:r>
              <w:rPr>
                <w:rFonts w:eastAsia="Arial Unicode MS"/>
                <w:color w:val="262626" w:themeColor="text1" w:themeTint="D9"/>
              </w:rPr>
              <w:t>The twitter handle of the user.</w:t>
            </w:r>
          </w:p>
        </w:tc>
        <w:tc>
          <w:tcPr>
            <w:tcW w:w="1250" w:type="pct"/>
          </w:tcPr>
          <w:p w14:paraId="4CA57791"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x:String)</w:t>
            </w:r>
          </w:p>
        </w:tc>
        <w:tc>
          <w:tcPr>
            <w:tcW w:w="1250" w:type="pct"/>
          </w:tcPr>
          <w:p w14:paraId="02E8E506" w14:textId="77777777" w:rsidR="00C25339" w:rsidRDefault="00C25339" w:rsidP="001E7403">
            <w:pPr>
              <w:rPr>
                <w:rFonts w:eastAsia="Arial Unicode MS"/>
                <w:color w:val="262626" w:themeColor="text1" w:themeTint="D9"/>
              </w:rPr>
            </w:pPr>
          </w:p>
        </w:tc>
      </w:tr>
      <w:tr w:rsidR="00C25339" w14:paraId="0D8626B8" w14:textId="77777777" w:rsidTr="00E47492">
        <w:tc>
          <w:tcPr>
            <w:tcW w:w="1250" w:type="pct"/>
          </w:tcPr>
          <w:p w14:paraId="0840A624" w14:textId="77777777" w:rsidR="00C25339" w:rsidRDefault="00C25339" w:rsidP="001E7403">
            <w:pPr>
              <w:rPr>
                <w:rFonts w:eastAsia="Arial Unicode MS"/>
                <w:color w:val="262626" w:themeColor="text1" w:themeTint="D9"/>
              </w:rPr>
            </w:pPr>
            <w:r>
              <w:rPr>
                <w:rFonts w:eastAsia="Arial Unicode MS"/>
                <w:color w:val="262626" w:themeColor="text1" w:themeTint="D9"/>
              </w:rPr>
              <w:t>out_DetailsDictionary</w:t>
            </w:r>
          </w:p>
        </w:tc>
        <w:tc>
          <w:tcPr>
            <w:tcW w:w="1250" w:type="pct"/>
          </w:tcPr>
          <w:p w14:paraId="33326A60" w14:textId="77777777" w:rsidR="00C25339" w:rsidRDefault="00C25339" w:rsidP="001E7403">
            <w:pPr>
              <w:rPr>
                <w:rFonts w:eastAsia="Arial Unicode MS"/>
                <w:color w:val="262626" w:themeColor="text1" w:themeTint="D9"/>
              </w:rPr>
            </w:pPr>
            <w:r>
              <w:rPr>
                <w:rFonts w:eastAsia="Arial Unicode MS"/>
                <w:color w:val="262626" w:themeColor="text1" w:themeTint="D9"/>
              </w:rPr>
              <w:t>Other details of the user.</w:t>
            </w:r>
          </w:p>
        </w:tc>
        <w:tc>
          <w:tcPr>
            <w:tcW w:w="1250" w:type="pct"/>
          </w:tcPr>
          <w:p w14:paraId="3027C0AA"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scg:Dictionary(x:String, x:String))</w:t>
            </w:r>
          </w:p>
        </w:tc>
        <w:tc>
          <w:tcPr>
            <w:tcW w:w="1250" w:type="pct"/>
          </w:tcPr>
          <w:p w14:paraId="001700CB" w14:textId="77777777" w:rsidR="00C25339" w:rsidRDefault="00C25339" w:rsidP="001E7403">
            <w:pPr>
              <w:rPr>
                <w:rFonts w:eastAsia="Arial Unicode MS"/>
                <w:color w:val="262626" w:themeColor="text1" w:themeTint="D9"/>
              </w:rPr>
            </w:pPr>
          </w:p>
        </w:tc>
      </w:tr>
    </w:tbl>
    <w:p w14:paraId="6E881272" w14:textId="77777777" w:rsidR="00C25339" w:rsidRDefault="00C25339" w:rsidP="001E7403">
      <w:pPr>
        <w:ind w:firstLine="720"/>
        <w:rPr>
          <w:rFonts w:eastAsia="Arial Unicode MS"/>
          <w:color w:val="262626" w:themeColor="text1" w:themeTint="D9"/>
        </w:rPr>
      </w:pPr>
    </w:p>
    <w:p w14:paraId="75389059" w14:textId="77777777" w:rsidR="00C25339" w:rsidRPr="00707BA3" w:rsidRDefault="00C25339" w:rsidP="00707BA3">
      <w:pPr>
        <w:rPr>
          <w:rFonts w:eastAsia="Arial Unicode MS"/>
          <w:color w:val="262626" w:themeColor="text1" w:themeTint="D9"/>
        </w:rPr>
      </w:pPr>
    </w:p>
    <w:p w14:paraId="1606948E"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44B0DBA9" w14:textId="77777777" w:rsidTr="005821C0">
        <w:tc>
          <w:tcPr>
            <w:tcW w:w="1250" w:type="pct"/>
          </w:tcPr>
          <w:p w14:paraId="157DC68F" w14:textId="77777777" w:rsidR="00C25339" w:rsidRDefault="00C25339" w:rsidP="00BA1089">
            <w:r>
              <w:t>ID</w:t>
            </w:r>
          </w:p>
        </w:tc>
        <w:tc>
          <w:tcPr>
            <w:tcW w:w="1250" w:type="pct"/>
          </w:tcPr>
          <w:p w14:paraId="15370D8E" w14:textId="77777777" w:rsidR="00C25339" w:rsidRDefault="00C25339" w:rsidP="00BA1089">
            <w:r>
              <w:t>Description</w:t>
            </w:r>
          </w:p>
        </w:tc>
        <w:tc>
          <w:tcPr>
            <w:tcW w:w="1250" w:type="pct"/>
          </w:tcPr>
          <w:p w14:paraId="7C0FBD80" w14:textId="77777777" w:rsidR="00C25339" w:rsidRDefault="00C25339" w:rsidP="00BA1089">
            <w:r>
              <w:t>Preconditions</w:t>
            </w:r>
          </w:p>
        </w:tc>
        <w:tc>
          <w:tcPr>
            <w:tcW w:w="1250" w:type="pct"/>
          </w:tcPr>
          <w:p w14:paraId="02E5CB31" w14:textId="77777777" w:rsidR="00C25339" w:rsidRDefault="00C25339" w:rsidP="00BA1089">
            <w:r>
              <w:t>Postconditions</w:t>
            </w:r>
          </w:p>
        </w:tc>
      </w:tr>
      <w:tr w:rsidR="00C25339" w14:paraId="5E062D47" w14:textId="77777777" w:rsidTr="005821C0">
        <w:tc>
          <w:tcPr>
            <w:tcW w:w="1250" w:type="pct"/>
          </w:tcPr>
          <w:p w14:paraId="4FE7B977" w14:textId="77777777" w:rsidR="00C25339" w:rsidRDefault="00C25339" w:rsidP="00BA1089">
            <w:r>
              <w:t>ProfileRead</w:t>
            </w:r>
          </w:p>
        </w:tc>
        <w:tc>
          <w:tcPr>
            <w:tcW w:w="1250" w:type="pct"/>
          </w:tcPr>
          <w:p w14:paraId="07C2D743" w14:textId="77777777" w:rsidR="00C25339" w:rsidRDefault="00C25339" w:rsidP="00BA1089">
            <w:r>
              <w:t>Reads profile when on GitHub profile page</w:t>
            </w:r>
          </w:p>
        </w:tc>
        <w:tc>
          <w:tcPr>
            <w:tcW w:w="1250" w:type="pct"/>
          </w:tcPr>
          <w:p w14:paraId="58C8CE53" w14:textId="77777777" w:rsidR="00C25339" w:rsidRDefault="00C25339" w:rsidP="00BA1089">
            <w:r>
              <w:t>1) GitHub Profile page is open</w:t>
            </w:r>
          </w:p>
        </w:tc>
        <w:tc>
          <w:tcPr>
            <w:tcW w:w="1250" w:type="pct"/>
          </w:tcPr>
          <w:p w14:paraId="2AA02DB4" w14:textId="77777777" w:rsidR="00C25339" w:rsidRDefault="00C25339" w:rsidP="00BA1089">
            <w:r>
              <w:t>2) Output variables are read properly</w:t>
            </w:r>
          </w:p>
        </w:tc>
      </w:tr>
    </w:tbl>
    <w:p w14:paraId="2E03E34C" w14:textId="77777777" w:rsidR="00C25339" w:rsidRDefault="00C25339" w:rsidP="00BA1089">
      <w:pPr>
        <w:ind w:firstLine="720"/>
      </w:pPr>
    </w:p>
    <w:p w14:paraId="5E8D7DE3" w14:textId="77777777" w:rsidR="00C25339" w:rsidRPr="00707BA3" w:rsidRDefault="00C25339" w:rsidP="001E7403">
      <w:pPr>
        <w:pStyle w:val="Heading2"/>
      </w:pPr>
      <w:r>
        <w:t>GitHub.Search.ReadSearch</w:t>
      </w:r>
    </w:p>
    <w:p w14:paraId="75235A55" w14:textId="77777777" w:rsidR="00C25339" w:rsidRDefault="00C25339" w:rsidP="00255AD8">
      <w:r>
        <w:t>Reads the search results page of a GitHub search.</w:t>
      </w:r>
    </w:p>
    <w:p w14:paraId="684D6C28" w14:textId="77777777" w:rsidR="00C25339" w:rsidRPr="00CD606D" w:rsidRDefault="00C25339" w:rsidP="00255AD8"/>
    <w:p w14:paraId="7D3B2F57"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364"/>
        <w:gridCol w:w="1817"/>
        <w:gridCol w:w="2719"/>
        <w:gridCol w:w="1818"/>
      </w:tblGrid>
      <w:tr w:rsidR="00C25339" w14:paraId="7DFC4BAD" w14:textId="77777777" w:rsidTr="00F33651">
        <w:tc>
          <w:tcPr>
            <w:tcW w:w="1250" w:type="pct"/>
          </w:tcPr>
          <w:p w14:paraId="629423A0"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68279740"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51E26231"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74DDD9E0"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23D818D0" w14:textId="77777777" w:rsidTr="00F33651">
        <w:tc>
          <w:tcPr>
            <w:tcW w:w="1250" w:type="pct"/>
          </w:tcPr>
          <w:p w14:paraId="52F01BDD" w14:textId="77777777" w:rsidR="00C25339" w:rsidRDefault="00C25339"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6069DC67"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58394391"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7E1FDF3" w14:textId="77777777" w:rsidR="00C25339" w:rsidRDefault="00C25339" w:rsidP="001E7403">
            <w:pPr>
              <w:rPr>
                <w:rFonts w:eastAsia="Arial Unicode MS"/>
                <w:color w:val="262626" w:themeColor="text1" w:themeTint="D9"/>
              </w:rPr>
            </w:pPr>
          </w:p>
        </w:tc>
      </w:tr>
      <w:tr w:rsidR="00C25339" w14:paraId="662CF0D2" w14:textId="77777777" w:rsidTr="00F33651">
        <w:tc>
          <w:tcPr>
            <w:tcW w:w="1250" w:type="pct"/>
          </w:tcPr>
          <w:p w14:paraId="343CAC9E"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16B70710"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0696A63D"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5C743931"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71C2EE21"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5E366651"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80014DA" w14:textId="77777777" w:rsidR="00C25339" w:rsidRDefault="00C25339" w:rsidP="001E7403">
            <w:pPr>
              <w:rPr>
                <w:rFonts w:eastAsia="Arial Unicode MS"/>
                <w:color w:val="262626" w:themeColor="text1" w:themeTint="D9"/>
              </w:rPr>
            </w:pPr>
          </w:p>
        </w:tc>
      </w:tr>
      <w:tr w:rsidR="00C25339" w14:paraId="71AF75A7" w14:textId="77777777" w:rsidTr="00F33651">
        <w:tc>
          <w:tcPr>
            <w:tcW w:w="1250" w:type="pct"/>
          </w:tcPr>
          <w:p w14:paraId="651F8B44" w14:textId="77777777" w:rsidR="00C25339" w:rsidRDefault="00C25339"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062EADE3"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47D18C72" w14:textId="77777777" w:rsidR="00C25339" w:rsidRDefault="00C25339"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4D05C6FB" w14:textId="77777777" w:rsidR="00C25339" w:rsidRDefault="00C25339" w:rsidP="001E7403">
            <w:pPr>
              <w:rPr>
                <w:rFonts w:eastAsia="Arial Unicode MS"/>
                <w:color w:val="262626" w:themeColor="text1" w:themeTint="D9"/>
              </w:rPr>
            </w:pPr>
          </w:p>
        </w:tc>
      </w:tr>
      <w:tr w:rsidR="00C25339" w14:paraId="51F552D4" w14:textId="77777777" w:rsidTr="00F33651">
        <w:tc>
          <w:tcPr>
            <w:tcW w:w="1250" w:type="pct"/>
          </w:tcPr>
          <w:p w14:paraId="73418C23" w14:textId="77777777" w:rsidR="00C25339" w:rsidRDefault="00C25339" w:rsidP="001E7403">
            <w:pPr>
              <w:rPr>
                <w:rFonts w:eastAsia="Arial Unicode MS"/>
                <w:color w:val="262626" w:themeColor="text1" w:themeTint="D9"/>
              </w:rPr>
            </w:pPr>
            <w:r>
              <w:rPr>
                <w:rFonts w:eastAsia="Arial Unicode MS"/>
                <w:color w:val="262626" w:themeColor="text1" w:themeTint="D9"/>
              </w:rPr>
              <w:t>out_SearchResults</w:t>
            </w:r>
          </w:p>
        </w:tc>
        <w:tc>
          <w:tcPr>
            <w:tcW w:w="1250" w:type="pct"/>
          </w:tcPr>
          <w:p w14:paraId="34AA2050"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 DataTable of results with columns: </w:t>
            </w:r>
          </w:p>
        </w:tc>
        <w:tc>
          <w:tcPr>
            <w:tcW w:w="1250" w:type="pct"/>
          </w:tcPr>
          <w:p w14:paraId="7DA671CE" w14:textId="77777777" w:rsidR="00C25339" w:rsidRDefault="00C25339" w:rsidP="001E7403">
            <w:pPr>
              <w:rPr>
                <w:rFonts w:eastAsia="Arial Unicode MS"/>
                <w:color w:val="262626" w:themeColor="text1" w:themeTint="D9"/>
              </w:rPr>
            </w:pPr>
            <w:r>
              <w:rPr>
                <w:rFonts w:eastAsia="Arial Unicode MS"/>
                <w:color w:val="262626" w:themeColor="text1" w:themeTint="D9"/>
              </w:rPr>
              <w:t>OutArgument(sd:DataTable)</w:t>
            </w:r>
          </w:p>
        </w:tc>
        <w:tc>
          <w:tcPr>
            <w:tcW w:w="1250" w:type="pct"/>
          </w:tcPr>
          <w:p w14:paraId="7568D662" w14:textId="77777777" w:rsidR="00C25339" w:rsidRDefault="00C25339" w:rsidP="001E7403">
            <w:pPr>
              <w:rPr>
                <w:rFonts w:eastAsia="Arial Unicode MS"/>
                <w:color w:val="262626" w:themeColor="text1" w:themeTint="D9"/>
              </w:rPr>
            </w:pPr>
          </w:p>
        </w:tc>
      </w:tr>
      <w:tr w:rsidR="00C25339" w14:paraId="210CA5C5" w14:textId="77777777" w:rsidTr="00F33651">
        <w:tc>
          <w:tcPr>
            <w:tcW w:w="1250" w:type="pct"/>
          </w:tcPr>
          <w:p w14:paraId="4B777824" w14:textId="77777777" w:rsidR="00C25339" w:rsidRDefault="00C25339" w:rsidP="001E7403">
            <w:pPr>
              <w:rPr>
                <w:rFonts w:eastAsia="Arial Unicode MS"/>
                <w:color w:val="262626" w:themeColor="text1" w:themeTint="D9"/>
              </w:rPr>
            </w:pPr>
            <w:r>
              <w:rPr>
                <w:rFonts w:eastAsia="Arial Unicode MS"/>
                <w:color w:val="262626" w:themeColor="text1" w:themeTint="D9"/>
              </w:rPr>
              <w:t>in_MaximumCandidates</w:t>
            </w:r>
          </w:p>
        </w:tc>
        <w:tc>
          <w:tcPr>
            <w:tcW w:w="1250" w:type="pct"/>
          </w:tcPr>
          <w:p w14:paraId="4148D0D9" w14:textId="77777777" w:rsidR="00C25339" w:rsidRDefault="00C25339" w:rsidP="001E7403">
            <w:pPr>
              <w:rPr>
                <w:rFonts w:eastAsia="Arial Unicode MS"/>
                <w:color w:val="262626" w:themeColor="text1" w:themeTint="D9"/>
              </w:rPr>
            </w:pPr>
            <w:r>
              <w:rPr>
                <w:rFonts w:eastAsia="Arial Unicode MS"/>
                <w:color w:val="262626" w:themeColor="text1" w:themeTint="D9"/>
              </w:rPr>
              <w:t>The maximum number of candidates to grab.</w:t>
            </w:r>
          </w:p>
        </w:tc>
        <w:tc>
          <w:tcPr>
            <w:tcW w:w="1250" w:type="pct"/>
          </w:tcPr>
          <w:p w14:paraId="2180F185"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Int32)</w:t>
            </w:r>
          </w:p>
        </w:tc>
        <w:tc>
          <w:tcPr>
            <w:tcW w:w="1250" w:type="pct"/>
          </w:tcPr>
          <w:p w14:paraId="6ABE493D" w14:textId="77777777" w:rsidR="00C25339" w:rsidRDefault="00C25339" w:rsidP="001E7403">
            <w:pPr>
              <w:rPr>
                <w:rFonts w:eastAsia="Arial Unicode MS"/>
                <w:color w:val="262626" w:themeColor="text1" w:themeTint="D9"/>
              </w:rPr>
            </w:pPr>
          </w:p>
        </w:tc>
      </w:tr>
    </w:tbl>
    <w:p w14:paraId="7D402CA9" w14:textId="77777777" w:rsidR="00C25339" w:rsidRDefault="00C25339" w:rsidP="001E7403">
      <w:pPr>
        <w:ind w:firstLine="720"/>
        <w:rPr>
          <w:rFonts w:eastAsia="Arial Unicode MS"/>
          <w:color w:val="262626" w:themeColor="text1" w:themeTint="D9"/>
        </w:rPr>
      </w:pPr>
    </w:p>
    <w:p w14:paraId="21FE5525" w14:textId="77777777" w:rsidR="00C25339" w:rsidRPr="00707BA3" w:rsidRDefault="00C25339" w:rsidP="00707BA3">
      <w:pPr>
        <w:rPr>
          <w:rFonts w:eastAsia="Arial Unicode MS"/>
          <w:color w:val="262626" w:themeColor="text1" w:themeTint="D9"/>
        </w:rPr>
      </w:pPr>
    </w:p>
    <w:p w14:paraId="351528C2"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4137EC86" w14:textId="77777777" w:rsidTr="00990340">
        <w:tc>
          <w:tcPr>
            <w:tcW w:w="1250" w:type="pct"/>
          </w:tcPr>
          <w:p w14:paraId="07C97CC9" w14:textId="77777777" w:rsidR="00C25339" w:rsidRDefault="00C25339" w:rsidP="00BA1089">
            <w:r>
              <w:t>ID</w:t>
            </w:r>
          </w:p>
        </w:tc>
        <w:tc>
          <w:tcPr>
            <w:tcW w:w="1250" w:type="pct"/>
          </w:tcPr>
          <w:p w14:paraId="57C4EA7C" w14:textId="77777777" w:rsidR="00C25339" w:rsidRDefault="00C25339" w:rsidP="00BA1089">
            <w:r>
              <w:t>Description</w:t>
            </w:r>
          </w:p>
        </w:tc>
        <w:tc>
          <w:tcPr>
            <w:tcW w:w="1250" w:type="pct"/>
          </w:tcPr>
          <w:p w14:paraId="38646B1E" w14:textId="77777777" w:rsidR="00C25339" w:rsidRDefault="00C25339" w:rsidP="00BA1089">
            <w:r>
              <w:t>Preconditions</w:t>
            </w:r>
          </w:p>
        </w:tc>
        <w:tc>
          <w:tcPr>
            <w:tcW w:w="1250" w:type="pct"/>
          </w:tcPr>
          <w:p w14:paraId="7F6E3017" w14:textId="77777777" w:rsidR="00C25339" w:rsidRDefault="00C25339" w:rsidP="00BA1089">
            <w:r>
              <w:t>Postconditions</w:t>
            </w:r>
          </w:p>
        </w:tc>
      </w:tr>
      <w:tr w:rsidR="00C25339" w14:paraId="31CF59E5" w14:textId="77777777" w:rsidTr="00990340">
        <w:tc>
          <w:tcPr>
            <w:tcW w:w="1250" w:type="pct"/>
          </w:tcPr>
          <w:p w14:paraId="1979A86C" w14:textId="77777777" w:rsidR="00C25339" w:rsidRDefault="00C25339" w:rsidP="00BA1089">
            <w:r>
              <w:t>SearchRead</w:t>
            </w:r>
          </w:p>
        </w:tc>
        <w:tc>
          <w:tcPr>
            <w:tcW w:w="1250" w:type="pct"/>
          </w:tcPr>
          <w:p w14:paraId="6B3F059B" w14:textId="77777777" w:rsidR="00C25339" w:rsidRDefault="00C25339" w:rsidP="00BA1089">
            <w:r>
              <w:t>Opens application when application is closed</w:t>
            </w:r>
          </w:p>
        </w:tc>
        <w:tc>
          <w:tcPr>
            <w:tcW w:w="1250" w:type="pct"/>
          </w:tcPr>
          <w:p w14:paraId="6BC70B5C" w14:textId="77777777" w:rsidR="00C25339" w:rsidRDefault="00C25339" w:rsidP="00BA1089">
            <w:r>
              <w:t>1) Application is closed</w:t>
            </w:r>
          </w:p>
        </w:tc>
        <w:tc>
          <w:tcPr>
            <w:tcW w:w="1250" w:type="pct"/>
          </w:tcPr>
          <w:p w14:paraId="4E0BB298" w14:textId="77777777" w:rsidR="00C25339" w:rsidRDefault="00C25339" w:rsidP="00BA1089">
            <w:r>
              <w:t>2) Application is running</w:t>
            </w:r>
          </w:p>
        </w:tc>
      </w:tr>
    </w:tbl>
    <w:p w14:paraId="7AB87683" w14:textId="77777777" w:rsidR="00C25339" w:rsidRDefault="00C25339" w:rsidP="00BA1089">
      <w:pPr>
        <w:ind w:firstLine="720"/>
      </w:pPr>
    </w:p>
    <w:p w14:paraId="39495DD2" w14:textId="77777777" w:rsidR="00C25339" w:rsidRPr="00707BA3" w:rsidRDefault="00C25339" w:rsidP="001E7403">
      <w:pPr>
        <w:pStyle w:val="Heading2"/>
      </w:pPr>
      <w:r>
        <w:t>GitHub.Template</w:t>
      </w:r>
    </w:p>
    <w:p w14:paraId="4EA10D6A" w14:textId="77777777" w:rsidR="00C25339" w:rsidRDefault="00C25339" w:rsidP="00255AD8">
      <w:r>
        <w:t>[]</w:t>
      </w:r>
    </w:p>
    <w:p w14:paraId="138C8A54" w14:textId="77777777" w:rsidR="00C25339" w:rsidRPr="00CD606D" w:rsidRDefault="00C25339" w:rsidP="00255AD8"/>
    <w:p w14:paraId="11A384CC"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012"/>
        <w:gridCol w:w="2013"/>
        <w:gridCol w:w="2680"/>
        <w:gridCol w:w="2013"/>
      </w:tblGrid>
      <w:tr w:rsidR="00C25339" w14:paraId="35D4D90E" w14:textId="77777777" w:rsidTr="00715F4D">
        <w:tc>
          <w:tcPr>
            <w:tcW w:w="1250" w:type="pct"/>
          </w:tcPr>
          <w:p w14:paraId="492A3623"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736BC71C"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08C27AAE"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27E92247"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13786514" w14:textId="77777777" w:rsidTr="00715F4D">
        <w:tc>
          <w:tcPr>
            <w:tcW w:w="1250" w:type="pct"/>
          </w:tcPr>
          <w:p w14:paraId="4197D111" w14:textId="77777777" w:rsidR="00C25339" w:rsidRDefault="00C25339"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783C50FD" w14:textId="77777777" w:rsidR="00C25339" w:rsidRDefault="00C25339" w:rsidP="001E7403">
            <w:pPr>
              <w:rPr>
                <w:rFonts w:eastAsia="Arial Unicode MS"/>
                <w:color w:val="262626" w:themeColor="text1" w:themeTint="D9"/>
              </w:rPr>
            </w:pPr>
            <w:r>
              <w:rPr>
                <w:rFonts w:eastAsia="Arial Unicode MS"/>
                <w:color w:val="262626" w:themeColor="text1" w:themeTint="D9"/>
              </w:rPr>
              <w:t>Used to prefix the activity in logs for execution trace.</w:t>
            </w:r>
          </w:p>
        </w:tc>
        <w:tc>
          <w:tcPr>
            <w:tcW w:w="1250" w:type="pct"/>
          </w:tcPr>
          <w:p w14:paraId="3CFBF59E"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290A840B" w14:textId="77777777" w:rsidR="00C25339" w:rsidRDefault="00C25339" w:rsidP="001E7403">
            <w:pPr>
              <w:rPr>
                <w:rFonts w:eastAsia="Arial Unicode MS"/>
                <w:color w:val="262626" w:themeColor="text1" w:themeTint="D9"/>
              </w:rPr>
            </w:pPr>
          </w:p>
        </w:tc>
      </w:tr>
      <w:tr w:rsidR="00C25339" w14:paraId="3E7157EA" w14:textId="77777777" w:rsidTr="00715F4D">
        <w:tc>
          <w:tcPr>
            <w:tcW w:w="1250" w:type="pct"/>
          </w:tcPr>
          <w:p w14:paraId="0CCA63E5" w14:textId="77777777" w:rsidR="00C25339" w:rsidRDefault="00C25339" w:rsidP="001E7403">
            <w:pPr>
              <w:rPr>
                <w:rFonts w:eastAsia="Arial Unicode MS"/>
                <w:color w:val="262626" w:themeColor="text1" w:themeTint="D9"/>
              </w:rPr>
            </w:pPr>
            <w:r>
              <w:rPr>
                <w:rFonts w:eastAsia="Arial Unicode MS"/>
                <w:color w:val="262626" w:themeColor="text1" w:themeTint="D9"/>
              </w:rPr>
              <w:t>in_RunMode</w:t>
            </w:r>
          </w:p>
        </w:tc>
        <w:tc>
          <w:tcPr>
            <w:tcW w:w="1250" w:type="pct"/>
          </w:tcPr>
          <w:p w14:paraId="4B670170" w14:textId="77777777" w:rsidR="00C25339" w:rsidRDefault="00C25339" w:rsidP="001E7403">
            <w:pPr>
              <w:rPr>
                <w:rFonts w:eastAsia="Arial Unicode MS"/>
                <w:color w:val="262626" w:themeColor="text1" w:themeTint="D9"/>
              </w:rPr>
            </w:pPr>
            <w:r>
              <w:rPr>
                <w:rFonts w:eastAsia="Arial Unicode MS"/>
                <w:color w:val="262626" w:themeColor="text1" w:themeTint="D9"/>
              </w:rPr>
              <w:t>Used to configure how the activity is run:</w:t>
            </w:r>
          </w:p>
          <w:p w14:paraId="49AEF6D6"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unit' - any customizations while developing </w:t>
            </w:r>
          </w:p>
          <w:p w14:paraId="58403EB7" w14:textId="77777777" w:rsidR="00C25339" w:rsidRDefault="00C25339" w:rsidP="001E7403">
            <w:pPr>
              <w:rPr>
                <w:rFonts w:eastAsia="Arial Unicode MS"/>
                <w:color w:val="262626" w:themeColor="text1" w:themeTint="D9"/>
              </w:rPr>
            </w:pPr>
            <w:r>
              <w:rPr>
                <w:rFonts w:eastAsia="Arial Unicode MS"/>
                <w:color w:val="262626" w:themeColor="text1" w:themeTint="D9"/>
              </w:rPr>
              <w:t>'' - for production use case</w:t>
            </w:r>
          </w:p>
          <w:p w14:paraId="33B2DD8E" w14:textId="77777777" w:rsidR="00C25339" w:rsidRDefault="00C25339" w:rsidP="001E7403">
            <w:pPr>
              <w:rPr>
                <w:rFonts w:eastAsia="Arial Unicode MS"/>
                <w:color w:val="262626" w:themeColor="text1" w:themeTint="D9"/>
              </w:rPr>
            </w:pPr>
            <w:r>
              <w:rPr>
                <w:rFonts w:eastAsia="Arial Unicode MS"/>
                <w:color w:val="262626" w:themeColor="text1" w:themeTint="D9"/>
              </w:rPr>
              <w:t xml:space="preserve">[All others] - See Test Cases </w:t>
            </w:r>
          </w:p>
        </w:tc>
        <w:tc>
          <w:tcPr>
            <w:tcW w:w="1250" w:type="pct"/>
          </w:tcPr>
          <w:p w14:paraId="6FEA59B7"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0C80A61D" w14:textId="77777777" w:rsidR="00C25339" w:rsidRDefault="00C25339" w:rsidP="001E7403">
            <w:pPr>
              <w:rPr>
                <w:rFonts w:eastAsia="Arial Unicode MS"/>
                <w:color w:val="262626" w:themeColor="text1" w:themeTint="D9"/>
              </w:rPr>
            </w:pPr>
          </w:p>
        </w:tc>
      </w:tr>
      <w:tr w:rsidR="00C25339" w14:paraId="70412C66" w14:textId="77777777" w:rsidTr="00715F4D">
        <w:tc>
          <w:tcPr>
            <w:tcW w:w="1250" w:type="pct"/>
          </w:tcPr>
          <w:p w14:paraId="1D467A63" w14:textId="77777777" w:rsidR="00C25339" w:rsidRDefault="00C25339" w:rsidP="001E7403">
            <w:pPr>
              <w:rPr>
                <w:rFonts w:eastAsia="Arial Unicode MS"/>
                <w:color w:val="262626" w:themeColor="text1" w:themeTint="D9"/>
              </w:rPr>
            </w:pPr>
            <w:r>
              <w:rPr>
                <w:rFonts w:eastAsia="Arial Unicode MS"/>
                <w:color w:val="262626" w:themeColor="text1" w:themeTint="D9"/>
              </w:rPr>
              <w:t>io_Browser</w:t>
            </w:r>
          </w:p>
        </w:tc>
        <w:tc>
          <w:tcPr>
            <w:tcW w:w="1250" w:type="pct"/>
          </w:tcPr>
          <w:p w14:paraId="33D1DB4B" w14:textId="77777777" w:rsidR="00C25339" w:rsidRDefault="00C25339" w:rsidP="001E7403">
            <w:pPr>
              <w:rPr>
                <w:rFonts w:eastAsia="Arial Unicode MS"/>
                <w:color w:val="262626" w:themeColor="text1" w:themeTint="D9"/>
              </w:rPr>
            </w:pPr>
            <w:r>
              <w:rPr>
                <w:rFonts w:eastAsia="Arial Unicode MS"/>
                <w:color w:val="262626" w:themeColor="text1" w:themeTint="D9"/>
              </w:rPr>
              <w:t>GitHub browser variable for use in the rest of the library.</w:t>
            </w:r>
          </w:p>
        </w:tc>
        <w:tc>
          <w:tcPr>
            <w:tcW w:w="1250" w:type="pct"/>
          </w:tcPr>
          <w:p w14:paraId="14D68FFC" w14:textId="77777777" w:rsidR="00C25339" w:rsidRDefault="00C25339" w:rsidP="001E7403">
            <w:pPr>
              <w:rPr>
                <w:rFonts w:eastAsia="Arial Unicode MS"/>
                <w:color w:val="262626" w:themeColor="text1" w:themeTint="D9"/>
              </w:rPr>
            </w:pPr>
            <w:r>
              <w:rPr>
                <w:rFonts w:eastAsia="Arial Unicode MS"/>
                <w:color w:val="262626" w:themeColor="text1" w:themeTint="D9"/>
              </w:rPr>
              <w:t>InOutArgument(ui:Browser)</w:t>
            </w:r>
          </w:p>
        </w:tc>
        <w:tc>
          <w:tcPr>
            <w:tcW w:w="1250" w:type="pct"/>
          </w:tcPr>
          <w:p w14:paraId="065E71D2" w14:textId="77777777" w:rsidR="00C25339" w:rsidRDefault="00C25339" w:rsidP="001E7403">
            <w:pPr>
              <w:rPr>
                <w:rFonts w:eastAsia="Arial Unicode MS"/>
                <w:color w:val="262626" w:themeColor="text1" w:themeTint="D9"/>
              </w:rPr>
            </w:pPr>
          </w:p>
        </w:tc>
      </w:tr>
    </w:tbl>
    <w:p w14:paraId="0F513E38" w14:textId="77777777" w:rsidR="00C25339" w:rsidRDefault="00C25339" w:rsidP="001E7403">
      <w:pPr>
        <w:ind w:firstLine="720"/>
        <w:rPr>
          <w:rFonts w:eastAsia="Arial Unicode MS"/>
          <w:color w:val="262626" w:themeColor="text1" w:themeTint="D9"/>
        </w:rPr>
      </w:pPr>
    </w:p>
    <w:p w14:paraId="3ACC92E1" w14:textId="77777777" w:rsidR="00C25339" w:rsidRPr="00707BA3" w:rsidRDefault="00C25339" w:rsidP="00707BA3">
      <w:pPr>
        <w:rPr>
          <w:rFonts w:eastAsia="Arial Unicode MS"/>
          <w:color w:val="262626" w:themeColor="text1" w:themeTint="D9"/>
        </w:rPr>
      </w:pPr>
    </w:p>
    <w:p w14:paraId="552BA5D7"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4E4D7B34" w14:textId="77777777" w:rsidTr="0038563B">
        <w:tc>
          <w:tcPr>
            <w:tcW w:w="1250" w:type="pct"/>
          </w:tcPr>
          <w:p w14:paraId="06861CB9" w14:textId="77777777" w:rsidR="00C25339" w:rsidRDefault="00C25339" w:rsidP="00BA1089">
            <w:r>
              <w:t>ID</w:t>
            </w:r>
          </w:p>
        </w:tc>
        <w:tc>
          <w:tcPr>
            <w:tcW w:w="1250" w:type="pct"/>
          </w:tcPr>
          <w:p w14:paraId="6208A319" w14:textId="77777777" w:rsidR="00C25339" w:rsidRDefault="00C25339" w:rsidP="00BA1089">
            <w:r>
              <w:t>Description</w:t>
            </w:r>
          </w:p>
        </w:tc>
        <w:tc>
          <w:tcPr>
            <w:tcW w:w="1250" w:type="pct"/>
          </w:tcPr>
          <w:p w14:paraId="0065D146" w14:textId="77777777" w:rsidR="00C25339" w:rsidRDefault="00C25339" w:rsidP="00BA1089">
            <w:r>
              <w:t>Preconditions</w:t>
            </w:r>
          </w:p>
        </w:tc>
        <w:tc>
          <w:tcPr>
            <w:tcW w:w="1250" w:type="pct"/>
          </w:tcPr>
          <w:p w14:paraId="5D1A2014" w14:textId="77777777" w:rsidR="00C25339" w:rsidRDefault="00C25339" w:rsidP="00BA1089">
            <w:r>
              <w:t>Postconditions</w:t>
            </w:r>
          </w:p>
        </w:tc>
      </w:tr>
      <w:tr w:rsidR="00C25339" w14:paraId="14717920" w14:textId="77777777" w:rsidTr="0038563B">
        <w:tc>
          <w:tcPr>
            <w:tcW w:w="1250" w:type="pct"/>
          </w:tcPr>
          <w:p w14:paraId="0D7C5D40" w14:textId="77777777" w:rsidR="00C25339" w:rsidRDefault="00C25339" w:rsidP="00BA1089">
            <w:r>
              <w:t>[ID]</w:t>
            </w:r>
          </w:p>
        </w:tc>
        <w:tc>
          <w:tcPr>
            <w:tcW w:w="1250" w:type="pct"/>
          </w:tcPr>
          <w:p w14:paraId="77120E2E" w14:textId="77777777" w:rsidR="00C25339" w:rsidRDefault="00C25339" w:rsidP="00BA1089">
            <w:r>
              <w:t>[Description]</w:t>
            </w:r>
          </w:p>
        </w:tc>
        <w:tc>
          <w:tcPr>
            <w:tcW w:w="1250" w:type="pct"/>
          </w:tcPr>
          <w:p w14:paraId="0AB6E1D1" w14:textId="77777777" w:rsidR="00C25339" w:rsidRDefault="00C25339" w:rsidP="00BA1089">
            <w:r>
              <w:t>1) [Precondition 1]</w:t>
            </w:r>
          </w:p>
          <w:p w14:paraId="2501C001" w14:textId="77777777" w:rsidR="00C25339" w:rsidRDefault="00C25339" w:rsidP="00BA1089">
            <w:r>
              <w:t>2) [Precondition 2]</w:t>
            </w:r>
          </w:p>
        </w:tc>
        <w:tc>
          <w:tcPr>
            <w:tcW w:w="1250" w:type="pct"/>
          </w:tcPr>
          <w:p w14:paraId="4F2FBF3A" w14:textId="77777777" w:rsidR="00C25339" w:rsidRDefault="00C25339" w:rsidP="00BA1089">
            <w:r>
              <w:t>1) [Postcondition 1]</w:t>
            </w:r>
          </w:p>
          <w:p w14:paraId="75C7FE3E" w14:textId="77777777" w:rsidR="00C25339" w:rsidRDefault="00C25339" w:rsidP="00BA1089">
            <w:r>
              <w:t>2) [Postcondition 2]</w:t>
            </w:r>
          </w:p>
        </w:tc>
      </w:tr>
    </w:tbl>
    <w:p w14:paraId="604089FA" w14:textId="77777777" w:rsidR="00C25339" w:rsidRDefault="00C25339" w:rsidP="00BA1089">
      <w:pPr>
        <w:ind w:firstLine="720"/>
      </w:pPr>
    </w:p>
    <w:p w14:paraId="76256FD2" w14:textId="77777777" w:rsidR="00C25339" w:rsidRPr="00707BA3" w:rsidRDefault="00C25339" w:rsidP="001E7403">
      <w:pPr>
        <w:pStyle w:val="Heading2"/>
      </w:pPr>
      <w:r>
        <w:t>GitHub.UpdateActivityName</w:t>
      </w:r>
    </w:p>
    <w:p w14:paraId="153FC666" w14:textId="77777777" w:rsidR="00C25339" w:rsidRDefault="00C25339" w:rsidP="00255AD8">
      <w:r>
        <w:t>Combined 2 strings with a ‘.’ in the middle. Used for each activity for dynamic prefixes to log messages.</w:t>
      </w:r>
    </w:p>
    <w:p w14:paraId="4AAAFB50" w14:textId="77777777" w:rsidR="00C25339" w:rsidRPr="00CD606D" w:rsidRDefault="00C25339" w:rsidP="00255AD8"/>
    <w:p w14:paraId="1C78181D" w14:textId="77777777" w:rsidR="00C25339" w:rsidRPr="00707BA3" w:rsidRDefault="00C25339" w:rsidP="001E7403">
      <w:pPr>
        <w:pStyle w:val="Heading3"/>
        <w:numPr>
          <w:ilvl w:val="0"/>
          <w:numId w:val="0"/>
        </w:numPr>
        <w:ind w:firstLine="720"/>
      </w:pPr>
      <w:r>
        <w:t>Arguments</w:t>
      </w:r>
    </w:p>
    <w:tbl>
      <w:tblPr>
        <w:tblStyle w:val="TableGrid"/>
        <w:tblW w:w="4994" w:type="pct"/>
        <w:tblLook w:val="04A0" w:firstRow="1" w:lastRow="0" w:firstColumn="1" w:lastColumn="0" w:noHBand="0" w:noVBand="1"/>
      </w:tblPr>
      <w:tblGrid>
        <w:gridCol w:w="2108"/>
        <w:gridCol w:w="2109"/>
        <w:gridCol w:w="2392"/>
        <w:gridCol w:w="2109"/>
      </w:tblGrid>
      <w:tr w:rsidR="00C25339" w14:paraId="3FE29246" w14:textId="77777777" w:rsidTr="00AE1542">
        <w:tc>
          <w:tcPr>
            <w:tcW w:w="1250" w:type="pct"/>
          </w:tcPr>
          <w:p w14:paraId="4641C12A" w14:textId="77777777" w:rsidR="00C25339" w:rsidRDefault="00C25339" w:rsidP="001E7403">
            <w:pPr>
              <w:rPr>
                <w:rFonts w:eastAsia="Arial Unicode MS"/>
                <w:color w:val="262626" w:themeColor="text1" w:themeTint="D9"/>
              </w:rPr>
            </w:pPr>
            <w:r>
              <w:rPr>
                <w:rFonts w:eastAsia="Arial Unicode MS"/>
                <w:color w:val="262626" w:themeColor="text1" w:themeTint="D9"/>
              </w:rPr>
              <w:t>Name</w:t>
            </w:r>
          </w:p>
        </w:tc>
        <w:tc>
          <w:tcPr>
            <w:tcW w:w="1250" w:type="pct"/>
          </w:tcPr>
          <w:p w14:paraId="639C3DAD" w14:textId="77777777" w:rsidR="00C25339" w:rsidRDefault="00C25339" w:rsidP="001E7403">
            <w:pPr>
              <w:rPr>
                <w:rFonts w:eastAsia="Arial Unicode MS"/>
                <w:color w:val="262626" w:themeColor="text1" w:themeTint="D9"/>
              </w:rPr>
            </w:pPr>
            <w:r>
              <w:rPr>
                <w:rFonts w:eastAsia="Arial Unicode MS"/>
                <w:color w:val="262626" w:themeColor="text1" w:themeTint="D9"/>
              </w:rPr>
              <w:t>Description</w:t>
            </w:r>
          </w:p>
        </w:tc>
        <w:tc>
          <w:tcPr>
            <w:tcW w:w="1250" w:type="pct"/>
          </w:tcPr>
          <w:p w14:paraId="7BF6F261" w14:textId="77777777" w:rsidR="00C25339" w:rsidRDefault="00C25339" w:rsidP="001E7403">
            <w:pPr>
              <w:rPr>
                <w:rFonts w:eastAsia="Arial Unicode MS"/>
                <w:color w:val="262626" w:themeColor="text1" w:themeTint="D9"/>
              </w:rPr>
            </w:pPr>
            <w:r>
              <w:rPr>
                <w:rFonts w:eastAsia="Arial Unicode MS"/>
                <w:color w:val="262626" w:themeColor="text1" w:themeTint="D9"/>
              </w:rPr>
              <w:t>Type</w:t>
            </w:r>
          </w:p>
        </w:tc>
        <w:tc>
          <w:tcPr>
            <w:tcW w:w="1250" w:type="pct"/>
          </w:tcPr>
          <w:p w14:paraId="4BBD7FF4" w14:textId="77777777" w:rsidR="00C25339" w:rsidRDefault="00C25339" w:rsidP="001E7403">
            <w:pPr>
              <w:rPr>
                <w:rFonts w:eastAsia="Arial Unicode MS"/>
                <w:color w:val="262626" w:themeColor="text1" w:themeTint="D9"/>
              </w:rPr>
            </w:pPr>
            <w:r>
              <w:rPr>
                <w:rFonts w:eastAsia="Arial Unicode MS"/>
                <w:color w:val="262626" w:themeColor="text1" w:themeTint="D9"/>
              </w:rPr>
              <w:t>Default Value</w:t>
            </w:r>
          </w:p>
        </w:tc>
      </w:tr>
      <w:tr w:rsidR="00C25339" w14:paraId="4E7067C7" w14:textId="77777777" w:rsidTr="00AE1542">
        <w:tc>
          <w:tcPr>
            <w:tcW w:w="1250" w:type="pct"/>
          </w:tcPr>
          <w:p w14:paraId="72127113" w14:textId="77777777" w:rsidR="00C25339" w:rsidRDefault="00C25339" w:rsidP="001E7403">
            <w:pPr>
              <w:rPr>
                <w:rFonts w:eastAsia="Arial Unicode MS"/>
                <w:color w:val="262626" w:themeColor="text1" w:themeTint="D9"/>
              </w:rPr>
            </w:pPr>
            <w:r>
              <w:rPr>
                <w:rFonts w:eastAsia="Arial Unicode MS"/>
                <w:color w:val="262626" w:themeColor="text1" w:themeTint="D9"/>
              </w:rPr>
              <w:t>ActivityName</w:t>
            </w:r>
          </w:p>
        </w:tc>
        <w:tc>
          <w:tcPr>
            <w:tcW w:w="1250" w:type="pct"/>
          </w:tcPr>
          <w:p w14:paraId="4888EA73" w14:textId="77777777" w:rsidR="00C25339" w:rsidRDefault="00C25339" w:rsidP="001E7403">
            <w:pPr>
              <w:rPr>
                <w:rFonts w:eastAsia="Arial Unicode MS"/>
                <w:color w:val="262626" w:themeColor="text1" w:themeTint="D9"/>
              </w:rPr>
            </w:pPr>
            <w:r>
              <w:rPr>
                <w:rFonts w:eastAsia="Arial Unicode MS"/>
                <w:color w:val="262626" w:themeColor="text1" w:themeTint="D9"/>
              </w:rPr>
              <w:t>Variable that gets updated with in_Reference before it</w:t>
            </w:r>
          </w:p>
        </w:tc>
        <w:tc>
          <w:tcPr>
            <w:tcW w:w="1250" w:type="pct"/>
          </w:tcPr>
          <w:p w14:paraId="4797240E" w14:textId="77777777" w:rsidR="00C25339" w:rsidRDefault="00C25339" w:rsidP="001E7403">
            <w:pPr>
              <w:rPr>
                <w:rFonts w:eastAsia="Arial Unicode MS"/>
                <w:color w:val="262626" w:themeColor="text1" w:themeTint="D9"/>
              </w:rPr>
            </w:pPr>
            <w:r>
              <w:rPr>
                <w:rFonts w:eastAsia="Arial Unicode MS"/>
                <w:color w:val="262626" w:themeColor="text1" w:themeTint="D9"/>
              </w:rPr>
              <w:t>InOutArgument(x:String)</w:t>
            </w:r>
          </w:p>
        </w:tc>
        <w:tc>
          <w:tcPr>
            <w:tcW w:w="1250" w:type="pct"/>
          </w:tcPr>
          <w:p w14:paraId="0C4F049B" w14:textId="77777777" w:rsidR="00C25339" w:rsidRDefault="00C25339" w:rsidP="001E7403">
            <w:pPr>
              <w:rPr>
                <w:rFonts w:eastAsia="Arial Unicode MS"/>
                <w:color w:val="262626" w:themeColor="text1" w:themeTint="D9"/>
              </w:rPr>
            </w:pPr>
          </w:p>
        </w:tc>
      </w:tr>
      <w:tr w:rsidR="00C25339" w14:paraId="22C9009B" w14:textId="77777777" w:rsidTr="00AE1542">
        <w:tc>
          <w:tcPr>
            <w:tcW w:w="1250" w:type="pct"/>
          </w:tcPr>
          <w:p w14:paraId="494A2358" w14:textId="77777777" w:rsidR="00C25339" w:rsidRDefault="00C25339" w:rsidP="001E7403">
            <w:pPr>
              <w:rPr>
                <w:rFonts w:eastAsia="Arial Unicode MS"/>
                <w:color w:val="262626" w:themeColor="text1" w:themeTint="D9"/>
              </w:rPr>
            </w:pPr>
            <w:r>
              <w:rPr>
                <w:rFonts w:eastAsia="Arial Unicode MS"/>
                <w:color w:val="262626" w:themeColor="text1" w:themeTint="D9"/>
              </w:rPr>
              <w:t>in_Reference</w:t>
            </w:r>
          </w:p>
        </w:tc>
        <w:tc>
          <w:tcPr>
            <w:tcW w:w="1250" w:type="pct"/>
          </w:tcPr>
          <w:p w14:paraId="3C3ACFF2" w14:textId="77777777" w:rsidR="00C25339" w:rsidRDefault="00C25339" w:rsidP="001E7403">
            <w:pPr>
              <w:rPr>
                <w:rFonts w:eastAsia="Arial Unicode MS"/>
                <w:color w:val="262626" w:themeColor="text1" w:themeTint="D9"/>
              </w:rPr>
            </w:pPr>
            <w:r>
              <w:rPr>
                <w:rFonts w:eastAsia="Arial Unicode MS"/>
                <w:color w:val="262626" w:themeColor="text1" w:themeTint="D9"/>
              </w:rPr>
              <w:t>Variable that is used as the prefix</w:t>
            </w:r>
          </w:p>
        </w:tc>
        <w:tc>
          <w:tcPr>
            <w:tcW w:w="1250" w:type="pct"/>
          </w:tcPr>
          <w:p w14:paraId="37483CC0" w14:textId="77777777" w:rsidR="00C25339" w:rsidRDefault="00C25339" w:rsidP="001E7403">
            <w:pPr>
              <w:rPr>
                <w:rFonts w:eastAsia="Arial Unicode MS"/>
                <w:color w:val="262626" w:themeColor="text1" w:themeTint="D9"/>
              </w:rPr>
            </w:pPr>
            <w:r>
              <w:rPr>
                <w:rFonts w:eastAsia="Arial Unicode MS"/>
                <w:color w:val="262626" w:themeColor="text1" w:themeTint="D9"/>
              </w:rPr>
              <w:t>InArgument(x:String)</w:t>
            </w:r>
          </w:p>
        </w:tc>
        <w:tc>
          <w:tcPr>
            <w:tcW w:w="1250" w:type="pct"/>
          </w:tcPr>
          <w:p w14:paraId="694F5050" w14:textId="77777777" w:rsidR="00C25339" w:rsidRDefault="00C25339" w:rsidP="001E7403">
            <w:pPr>
              <w:rPr>
                <w:rFonts w:eastAsia="Arial Unicode MS"/>
                <w:color w:val="262626" w:themeColor="text1" w:themeTint="D9"/>
              </w:rPr>
            </w:pPr>
          </w:p>
        </w:tc>
      </w:tr>
    </w:tbl>
    <w:p w14:paraId="1428F13C" w14:textId="77777777" w:rsidR="00C25339" w:rsidRDefault="00C25339" w:rsidP="001E7403">
      <w:pPr>
        <w:ind w:firstLine="720"/>
        <w:rPr>
          <w:rFonts w:eastAsia="Arial Unicode MS"/>
          <w:color w:val="262626" w:themeColor="text1" w:themeTint="D9"/>
        </w:rPr>
      </w:pPr>
    </w:p>
    <w:p w14:paraId="01BB43BF" w14:textId="77777777" w:rsidR="00C25339" w:rsidRPr="00707BA3" w:rsidRDefault="00C25339" w:rsidP="00707BA3">
      <w:pPr>
        <w:rPr>
          <w:rFonts w:eastAsia="Arial Unicode MS"/>
          <w:color w:val="262626" w:themeColor="text1" w:themeTint="D9"/>
        </w:rPr>
      </w:pPr>
    </w:p>
    <w:p w14:paraId="0822ABAA" w14:textId="77777777" w:rsidR="00C25339" w:rsidRDefault="00C25339" w:rsidP="001E7403">
      <w:pPr>
        <w:pStyle w:val="Heading3"/>
        <w:numPr>
          <w:ilvl w:val="0"/>
          <w:numId w:val="0"/>
        </w:numPr>
        <w:ind w:firstLine="720"/>
      </w:pPr>
      <w:r>
        <w:t>Test Case</w:t>
      </w:r>
    </w:p>
    <w:tbl>
      <w:tblPr>
        <w:tblStyle w:val="TableGrid"/>
        <w:tblW w:w="4994" w:type="pct"/>
        <w:tblLook w:val="04A0" w:firstRow="1" w:lastRow="0" w:firstColumn="1" w:lastColumn="0" w:noHBand="0" w:noVBand="1"/>
      </w:tblPr>
      <w:tblGrid>
        <w:gridCol w:w="2179"/>
        <w:gridCol w:w="2179"/>
        <w:gridCol w:w="2180"/>
        <w:gridCol w:w="2180"/>
      </w:tblGrid>
      <w:tr w:rsidR="00C25339" w14:paraId="66E139DA" w14:textId="77777777" w:rsidTr="004A4A85">
        <w:tc>
          <w:tcPr>
            <w:tcW w:w="1250" w:type="pct"/>
          </w:tcPr>
          <w:p w14:paraId="352051DB" w14:textId="77777777" w:rsidR="00C25339" w:rsidRDefault="00C25339" w:rsidP="00BA1089">
            <w:r>
              <w:t>ID</w:t>
            </w:r>
          </w:p>
        </w:tc>
        <w:tc>
          <w:tcPr>
            <w:tcW w:w="1250" w:type="pct"/>
          </w:tcPr>
          <w:p w14:paraId="33F118C4" w14:textId="77777777" w:rsidR="00C25339" w:rsidRDefault="00C25339" w:rsidP="00BA1089">
            <w:r>
              <w:t>Description</w:t>
            </w:r>
          </w:p>
        </w:tc>
        <w:tc>
          <w:tcPr>
            <w:tcW w:w="1250" w:type="pct"/>
          </w:tcPr>
          <w:p w14:paraId="434FD61B" w14:textId="77777777" w:rsidR="00C25339" w:rsidRDefault="00C25339" w:rsidP="00BA1089">
            <w:r>
              <w:t>Preconditions</w:t>
            </w:r>
          </w:p>
        </w:tc>
        <w:tc>
          <w:tcPr>
            <w:tcW w:w="1250" w:type="pct"/>
          </w:tcPr>
          <w:p w14:paraId="68D5A329" w14:textId="77777777" w:rsidR="00C25339" w:rsidRDefault="00C25339" w:rsidP="00BA1089">
            <w:r>
              <w:t>Postconditions</w:t>
            </w:r>
          </w:p>
        </w:tc>
      </w:tr>
    </w:tbl>
    <w:p w14:paraId="697557DB" w14:textId="77777777" w:rsidR="00C25339" w:rsidRDefault="00C25339" w:rsidP="00BA1089">
      <w:pPr>
        <w:ind w:firstLine="720"/>
      </w:pPr>
    </w:p>
    <w:p w14:paraId="2A226E48" w14:textId="4AB63FFC" w:rsidR="005904DC" w:rsidRPr="005904DC" w:rsidRDefault="005904DC" w:rsidP="005904DC"/>
    <w:p w14:paraId="789DDA46" w14:textId="422851E9" w:rsidR="001E167E" w:rsidRPr="001E167E" w:rsidRDefault="00470559" w:rsidP="00802D43">
      <w:pPr>
        <w:pStyle w:val="Heading1"/>
      </w:pPr>
      <w:r w:rsidRPr="00470559">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3" w:name="_Toc30514761"/>
      <w:r>
        <w:t>GLOSSARY</w:t>
      </w:r>
      <w:bookmarkEnd w:id="13"/>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even" r:id="rId9"/>
      <w:headerReference w:type="default" r:id="rId10"/>
      <w:footerReference w:type="even" r:id="rId11"/>
      <w:footerReference w:type="default" r:id="rId12"/>
      <w:headerReference w:type="first" r:id="rId13"/>
      <w:footerReference w:type="firs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7BD16" w14:textId="77777777" w:rsidR="00610EB2" w:rsidRDefault="00610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69E7BEE2"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C25339">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C25339" w:rsidRPr="00C25339">
      <w:rPr>
        <w:b/>
        <w:bCs/>
        <w:noProof/>
      </w:rPr>
      <w:t>GL.GitHub.</w:t>
    </w:r>
    <w:r w:rsidR="00C25339">
      <w:rPr>
        <w:noProof/>
      </w:rPr>
      <w:t>Activities</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4" w:name="_Hlk30511432"/>
  <w:bookmarkStart w:id="15"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4"/>
  <w:bookmarkEnd w:id="15"/>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586E" w14:textId="77777777" w:rsidR="00610EB2" w:rsidRDefault="00610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664E"/>
    <w:rsid w:val="00047EDA"/>
    <w:rsid w:val="00066187"/>
    <w:rsid w:val="00066B54"/>
    <w:rsid w:val="000833E6"/>
    <w:rsid w:val="00085634"/>
    <w:rsid w:val="00085C06"/>
    <w:rsid w:val="00087E04"/>
    <w:rsid w:val="00097C7F"/>
    <w:rsid w:val="000A20DF"/>
    <w:rsid w:val="000B20E6"/>
    <w:rsid w:val="000B624E"/>
    <w:rsid w:val="000C4FA5"/>
    <w:rsid w:val="000D6273"/>
    <w:rsid w:val="000E2259"/>
    <w:rsid w:val="001121D6"/>
    <w:rsid w:val="00125397"/>
    <w:rsid w:val="00141092"/>
    <w:rsid w:val="001462DB"/>
    <w:rsid w:val="00162DA8"/>
    <w:rsid w:val="00167BED"/>
    <w:rsid w:val="00191AFD"/>
    <w:rsid w:val="001E167E"/>
    <w:rsid w:val="001F28C8"/>
    <w:rsid w:val="0023033A"/>
    <w:rsid w:val="00236F3E"/>
    <w:rsid w:val="002471BC"/>
    <w:rsid w:val="00251F7E"/>
    <w:rsid w:val="002556B0"/>
    <w:rsid w:val="00260200"/>
    <w:rsid w:val="00270BD9"/>
    <w:rsid w:val="002A505A"/>
    <w:rsid w:val="002B7180"/>
    <w:rsid w:val="002D02C2"/>
    <w:rsid w:val="002D0B3B"/>
    <w:rsid w:val="002D4D5A"/>
    <w:rsid w:val="002D7B31"/>
    <w:rsid w:val="002E18BB"/>
    <w:rsid w:val="00301556"/>
    <w:rsid w:val="00301A98"/>
    <w:rsid w:val="00315B16"/>
    <w:rsid w:val="003278E9"/>
    <w:rsid w:val="00332F43"/>
    <w:rsid w:val="003602D5"/>
    <w:rsid w:val="00393372"/>
    <w:rsid w:val="0039338C"/>
    <w:rsid w:val="003A34BD"/>
    <w:rsid w:val="003E47AF"/>
    <w:rsid w:val="003E5734"/>
    <w:rsid w:val="003F6EE5"/>
    <w:rsid w:val="00414E4F"/>
    <w:rsid w:val="004536EC"/>
    <w:rsid w:val="004647A0"/>
    <w:rsid w:val="00470559"/>
    <w:rsid w:val="00474BE1"/>
    <w:rsid w:val="004B5874"/>
    <w:rsid w:val="004D6CE0"/>
    <w:rsid w:val="004F0CB8"/>
    <w:rsid w:val="004F191F"/>
    <w:rsid w:val="004F1EE7"/>
    <w:rsid w:val="00503995"/>
    <w:rsid w:val="0052163E"/>
    <w:rsid w:val="00544888"/>
    <w:rsid w:val="0054623F"/>
    <w:rsid w:val="00567BF8"/>
    <w:rsid w:val="005777ED"/>
    <w:rsid w:val="005904DC"/>
    <w:rsid w:val="005B5F91"/>
    <w:rsid w:val="005B66B0"/>
    <w:rsid w:val="005F105C"/>
    <w:rsid w:val="005F1D84"/>
    <w:rsid w:val="006019D9"/>
    <w:rsid w:val="00610EB2"/>
    <w:rsid w:val="006147A9"/>
    <w:rsid w:val="006315BA"/>
    <w:rsid w:val="00663594"/>
    <w:rsid w:val="00674B7D"/>
    <w:rsid w:val="006814D7"/>
    <w:rsid w:val="006926A1"/>
    <w:rsid w:val="006B4103"/>
    <w:rsid w:val="006C78EB"/>
    <w:rsid w:val="006E72C4"/>
    <w:rsid w:val="00707BA3"/>
    <w:rsid w:val="007848E9"/>
    <w:rsid w:val="00791D26"/>
    <w:rsid w:val="00796153"/>
    <w:rsid w:val="007C47A4"/>
    <w:rsid w:val="007D08C1"/>
    <w:rsid w:val="007E0859"/>
    <w:rsid w:val="008003A9"/>
    <w:rsid w:val="008040EE"/>
    <w:rsid w:val="00810931"/>
    <w:rsid w:val="0081664F"/>
    <w:rsid w:val="00822AC8"/>
    <w:rsid w:val="00824DC5"/>
    <w:rsid w:val="00825061"/>
    <w:rsid w:val="00843509"/>
    <w:rsid w:val="0087102D"/>
    <w:rsid w:val="00871F55"/>
    <w:rsid w:val="00881F98"/>
    <w:rsid w:val="00884DFC"/>
    <w:rsid w:val="0088594F"/>
    <w:rsid w:val="008A1216"/>
    <w:rsid w:val="008C3A13"/>
    <w:rsid w:val="008D303F"/>
    <w:rsid w:val="008D5AC7"/>
    <w:rsid w:val="008F6DE4"/>
    <w:rsid w:val="00900ACC"/>
    <w:rsid w:val="00906888"/>
    <w:rsid w:val="00906C7D"/>
    <w:rsid w:val="0091489B"/>
    <w:rsid w:val="00920607"/>
    <w:rsid w:val="00935DA0"/>
    <w:rsid w:val="00937521"/>
    <w:rsid w:val="00942EBD"/>
    <w:rsid w:val="009632CE"/>
    <w:rsid w:val="00973022"/>
    <w:rsid w:val="00984C9F"/>
    <w:rsid w:val="009C11B2"/>
    <w:rsid w:val="009C2F49"/>
    <w:rsid w:val="009C4969"/>
    <w:rsid w:val="009E39DA"/>
    <w:rsid w:val="009E3B27"/>
    <w:rsid w:val="00A011EB"/>
    <w:rsid w:val="00A06F8F"/>
    <w:rsid w:val="00A214C9"/>
    <w:rsid w:val="00A22469"/>
    <w:rsid w:val="00A24367"/>
    <w:rsid w:val="00A4111A"/>
    <w:rsid w:val="00A81E23"/>
    <w:rsid w:val="00A86108"/>
    <w:rsid w:val="00A9202A"/>
    <w:rsid w:val="00AB2545"/>
    <w:rsid w:val="00AC6887"/>
    <w:rsid w:val="00B02257"/>
    <w:rsid w:val="00B06893"/>
    <w:rsid w:val="00B07742"/>
    <w:rsid w:val="00B231D1"/>
    <w:rsid w:val="00B23777"/>
    <w:rsid w:val="00B333A9"/>
    <w:rsid w:val="00B35DAB"/>
    <w:rsid w:val="00B927C4"/>
    <w:rsid w:val="00B94AE1"/>
    <w:rsid w:val="00BF2465"/>
    <w:rsid w:val="00C115AB"/>
    <w:rsid w:val="00C16626"/>
    <w:rsid w:val="00C24C54"/>
    <w:rsid w:val="00C25339"/>
    <w:rsid w:val="00C4543D"/>
    <w:rsid w:val="00C5036B"/>
    <w:rsid w:val="00C554DA"/>
    <w:rsid w:val="00C557F1"/>
    <w:rsid w:val="00C709D8"/>
    <w:rsid w:val="00CA01BD"/>
    <w:rsid w:val="00CA2F01"/>
    <w:rsid w:val="00CB55C3"/>
    <w:rsid w:val="00CC11F5"/>
    <w:rsid w:val="00CC1556"/>
    <w:rsid w:val="00CC1ADA"/>
    <w:rsid w:val="00CC4F63"/>
    <w:rsid w:val="00CD19E1"/>
    <w:rsid w:val="00CD5234"/>
    <w:rsid w:val="00CE2622"/>
    <w:rsid w:val="00CE7573"/>
    <w:rsid w:val="00D02427"/>
    <w:rsid w:val="00D21902"/>
    <w:rsid w:val="00D22401"/>
    <w:rsid w:val="00D7792D"/>
    <w:rsid w:val="00D87413"/>
    <w:rsid w:val="00DA7CD6"/>
    <w:rsid w:val="00DD4EC4"/>
    <w:rsid w:val="00DF7204"/>
    <w:rsid w:val="00E02CE0"/>
    <w:rsid w:val="00E363A5"/>
    <w:rsid w:val="00EA5806"/>
    <w:rsid w:val="00EC4D46"/>
    <w:rsid w:val="00EE3D02"/>
    <w:rsid w:val="00F07EE4"/>
    <w:rsid w:val="00F17B68"/>
    <w:rsid w:val="00F22DF1"/>
    <w:rsid w:val="00F3135B"/>
    <w:rsid w:val="00F3670A"/>
    <w:rsid w:val="00F73870"/>
    <w:rsid w:val="00F74135"/>
    <w:rsid w:val="00F915E0"/>
    <w:rsid w:val="00FB4220"/>
    <w:rsid w:val="00FC0DEC"/>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2</Pages>
  <Words>2324</Words>
  <Characters>13249</Characters>
  <Application>Microsoft Office Word</Application>
  <DocSecurity>0</DocSecurity>
  <Lines>110</Lines>
  <Paragraphs>31</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37</cp:revision>
  <cp:lastPrinted>2020-01-18T18:22:00Z</cp:lastPrinted>
  <dcterms:created xsi:type="dcterms:W3CDTF">2020-01-20T16:52:00Z</dcterms:created>
  <dcterms:modified xsi:type="dcterms:W3CDTF">2021-07-22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